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A25FDF" w14:textId="77777777" w:rsidR="00597DD1" w:rsidRDefault="00597DD1" w:rsidP="00597DD1">
      <w:pPr>
        <w:pStyle w:val="Heading1"/>
        <w:jc w:val="center"/>
      </w:pPr>
      <w:r>
        <w:t>Подготовка за изпит</w:t>
      </w:r>
    </w:p>
    <w:p w14:paraId="2D44CF58" w14:textId="77777777" w:rsidR="00597DD1" w:rsidRDefault="00597DD1" w:rsidP="00597DD1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7" w:history="1">
        <w:r>
          <w:rPr>
            <w:rStyle w:val="Hyperlink"/>
          </w:rPr>
          <w:t>"Основи на програмирането" @ СофтУни</w:t>
        </w:r>
      </w:hyperlink>
    </w:p>
    <w:p w14:paraId="43D33AEF" w14:textId="77777777" w:rsidR="00597DD1" w:rsidRDefault="00597DD1" w:rsidP="00597DD1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 xml:space="preserve">1. </w:t>
      </w:r>
      <w:r>
        <w:t>Приход от филм</w:t>
      </w:r>
    </w:p>
    <w:p w14:paraId="1988C61B" w14:textId="77777777" w:rsidR="00597DD1" w:rsidRPr="00597DD1" w:rsidRDefault="00597DD1" w:rsidP="00597DD1">
      <w:pPr>
        <w:rPr>
          <w:lang w:val="en-US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:</w:t>
      </w:r>
      <w:r>
        <w:rPr>
          <w:lang w:val="en-US"/>
        </w:rPr>
        <w:t xml:space="preserve"> </w:t>
      </w:r>
      <w:hyperlink r:id="rId8" w:history="1">
        <w:r w:rsidRPr="00597DD1">
          <w:rPr>
            <w:rStyle w:val="Hyperlink"/>
            <w:lang w:val="en-US"/>
          </w:rPr>
          <w:t>https://judge.softuni.bg/Contests/Practice/Index/1699#1</w:t>
        </w:r>
      </w:hyperlink>
    </w:p>
    <w:p w14:paraId="2F24C723" w14:textId="77777777" w:rsidR="00597DD1" w:rsidRDefault="00597DD1" w:rsidP="00597DD1">
      <w:pPr>
        <w:spacing w:before="40" w:after="40"/>
      </w:pPr>
      <w:r>
        <w:t>Наети сте от "</w:t>
      </w:r>
      <w:r>
        <w:rPr>
          <w:lang w:val="en-US"/>
        </w:rPr>
        <w:t>SoftUni Studios</w:t>
      </w:r>
      <w:r>
        <w:t>" да напишете програма</w:t>
      </w:r>
      <w:r w:rsidR="00197BA4">
        <w:t>,</w:t>
      </w:r>
      <w:r>
        <w:t xml:space="preserve"> която пресмята потенциалната печалба от продажбата на билети за филм. Прожекцията на филма трае предварително</w:t>
      </w:r>
      <w:r>
        <w:rPr>
          <w:b/>
          <w:bCs/>
        </w:rPr>
        <w:t xml:space="preserve"> </w:t>
      </w:r>
      <w:r>
        <w:t>зададен</w:t>
      </w:r>
      <w:r>
        <w:rPr>
          <w:b/>
          <w:bCs/>
        </w:rPr>
        <w:t xml:space="preserve"> брой дни</w:t>
      </w:r>
      <w:r>
        <w:t xml:space="preserve">, като </w:t>
      </w:r>
      <w:r>
        <w:rPr>
          <w:b/>
          <w:bCs/>
        </w:rPr>
        <w:t>всеки ден</w:t>
      </w:r>
      <w:r>
        <w:t xml:space="preserve"> се продават определен </w:t>
      </w:r>
      <w:r>
        <w:rPr>
          <w:b/>
          <w:bCs/>
        </w:rPr>
        <w:t>брой билети</w:t>
      </w:r>
      <w:r>
        <w:t xml:space="preserve">. </w:t>
      </w:r>
      <w:r>
        <w:rPr>
          <w:b/>
          <w:bCs/>
        </w:rPr>
        <w:t>Цената</w:t>
      </w:r>
      <w:r>
        <w:t xml:space="preserve"> на </w:t>
      </w:r>
      <w:r>
        <w:rPr>
          <w:b/>
          <w:bCs/>
        </w:rPr>
        <w:t>1 билет</w:t>
      </w:r>
      <w:r>
        <w:t xml:space="preserve"> се определя от студиото</w:t>
      </w:r>
      <w:r w:rsidR="00197BA4">
        <w:t>. З</w:t>
      </w:r>
      <w:r>
        <w:t xml:space="preserve">а излъчване на продукцията, </w:t>
      </w:r>
      <w:r>
        <w:rPr>
          <w:b/>
          <w:bCs/>
        </w:rPr>
        <w:t>определен процент</w:t>
      </w:r>
      <w:r>
        <w:t xml:space="preserve"> от </w:t>
      </w:r>
      <w:r>
        <w:rPr>
          <w:b/>
          <w:bCs/>
        </w:rPr>
        <w:t>общия приход</w:t>
      </w:r>
      <w:r>
        <w:t xml:space="preserve"> </w:t>
      </w:r>
      <w:r>
        <w:rPr>
          <w:b/>
          <w:bCs/>
        </w:rPr>
        <w:t>остава</w:t>
      </w:r>
      <w:r>
        <w:t xml:space="preserve"> за киното.  </w:t>
      </w:r>
    </w:p>
    <w:p w14:paraId="30F84E93" w14:textId="77777777" w:rsidR="00597DD1" w:rsidRDefault="00597DD1" w:rsidP="00597DD1">
      <w:pPr>
        <w:pStyle w:val="Heading3"/>
        <w:spacing w:before="40"/>
        <w:rPr>
          <w:lang w:val="en-US"/>
        </w:rPr>
      </w:pPr>
      <w:r>
        <w:t>Вход</w:t>
      </w:r>
    </w:p>
    <w:p w14:paraId="40EB3478" w14:textId="77777777" w:rsidR="00597DD1" w:rsidRDefault="00597DD1" w:rsidP="00597DD1">
      <w:pPr>
        <w:spacing w:before="40" w:after="40"/>
      </w:pPr>
      <w:r>
        <w:t xml:space="preserve">От конзолата се четат </w:t>
      </w:r>
      <w:r>
        <w:rPr>
          <w:b/>
          <w:bCs/>
        </w:rPr>
        <w:t>5 реда</w:t>
      </w:r>
      <w:r>
        <w:t>:</w:t>
      </w:r>
    </w:p>
    <w:p w14:paraId="1A48BBFC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Име на филм - </w:t>
      </w:r>
      <w:r>
        <w:rPr>
          <w:b/>
          <w:bCs/>
        </w:rPr>
        <w:t>текст</w:t>
      </w:r>
    </w:p>
    <w:p w14:paraId="73606499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Брой дни - </w:t>
      </w:r>
      <w:r>
        <w:rPr>
          <w:b/>
          <w:bCs/>
        </w:rPr>
        <w:t>цяло число</w:t>
      </w:r>
      <w:r>
        <w:t xml:space="preserve"> в диапазона </w:t>
      </w:r>
      <w:r>
        <w:rPr>
          <w:b/>
          <w:bCs/>
          <w:lang w:val="en-US"/>
        </w:rPr>
        <w:t>[</w:t>
      </w:r>
      <w:r>
        <w:rPr>
          <w:b/>
          <w:bCs/>
        </w:rPr>
        <w:t>1</w:t>
      </w:r>
      <w:r>
        <w:rPr>
          <w:b/>
          <w:bCs/>
          <w:lang w:val="en-US"/>
        </w:rPr>
        <w:t xml:space="preserve">… </w:t>
      </w:r>
      <w:r>
        <w:rPr>
          <w:b/>
          <w:bCs/>
        </w:rPr>
        <w:t>90</w:t>
      </w:r>
      <w:r>
        <w:rPr>
          <w:b/>
          <w:bCs/>
          <w:lang w:val="en-US"/>
        </w:rPr>
        <w:t>]</w:t>
      </w:r>
    </w:p>
    <w:p w14:paraId="5400284F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Брой билети  - </w:t>
      </w:r>
      <w:r>
        <w:rPr>
          <w:b/>
          <w:bCs/>
        </w:rPr>
        <w:t>цяло число</w:t>
      </w:r>
      <w:r>
        <w:t xml:space="preserve"> в диапазона </w:t>
      </w:r>
      <w:r>
        <w:rPr>
          <w:b/>
          <w:bCs/>
          <w:lang w:val="en-US"/>
        </w:rPr>
        <w:t>[</w:t>
      </w:r>
      <w:r>
        <w:rPr>
          <w:b/>
          <w:bCs/>
        </w:rPr>
        <w:t>100</w:t>
      </w:r>
      <w:r>
        <w:rPr>
          <w:b/>
          <w:bCs/>
          <w:lang w:val="en-US"/>
        </w:rPr>
        <w:t xml:space="preserve">… </w:t>
      </w:r>
      <w:r>
        <w:rPr>
          <w:b/>
          <w:bCs/>
        </w:rPr>
        <w:t>100000</w:t>
      </w:r>
      <w:r>
        <w:rPr>
          <w:b/>
          <w:bCs/>
          <w:lang w:val="en-US"/>
        </w:rPr>
        <w:t>]</w:t>
      </w:r>
    </w:p>
    <w:p w14:paraId="251739BD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Цена на билет - </w:t>
      </w:r>
      <w:r>
        <w:rPr>
          <w:b/>
          <w:bCs/>
        </w:rPr>
        <w:t>реално число</w:t>
      </w:r>
      <w:r>
        <w:t xml:space="preserve"> в диапазона </w:t>
      </w:r>
      <w:r>
        <w:rPr>
          <w:b/>
          <w:bCs/>
          <w:lang w:val="en-US"/>
        </w:rPr>
        <w:t>[</w:t>
      </w:r>
      <w:r>
        <w:rPr>
          <w:b/>
          <w:bCs/>
        </w:rPr>
        <w:t>5.0</w:t>
      </w:r>
      <w:r>
        <w:rPr>
          <w:b/>
          <w:bCs/>
          <w:lang w:val="en-US"/>
        </w:rPr>
        <w:t>…</w:t>
      </w:r>
      <w:r>
        <w:rPr>
          <w:b/>
          <w:bCs/>
        </w:rPr>
        <w:t xml:space="preserve"> 25.0</w:t>
      </w:r>
      <w:r>
        <w:rPr>
          <w:b/>
          <w:bCs/>
          <w:lang w:val="en-US"/>
        </w:rPr>
        <w:t>]</w:t>
      </w:r>
    </w:p>
    <w:p w14:paraId="070ED5BD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  <w:rPr>
          <w:lang w:val="en-US"/>
        </w:rPr>
      </w:pPr>
      <w:r>
        <w:t xml:space="preserve">Процент за киното - </w:t>
      </w:r>
      <w:r>
        <w:rPr>
          <w:b/>
          <w:bCs/>
        </w:rPr>
        <w:t>цяло число</w:t>
      </w:r>
      <w:r>
        <w:t xml:space="preserve"> в диапазона </w:t>
      </w:r>
      <w:r>
        <w:rPr>
          <w:rFonts w:eastAsiaTheme="minorEastAsia"/>
          <w:b/>
          <w:bCs/>
          <w:lang w:val="en-US"/>
        </w:rPr>
        <w:t>[5... 35]</w:t>
      </w:r>
    </w:p>
    <w:p w14:paraId="5F2A7179" w14:textId="77777777" w:rsidR="00597DD1" w:rsidRDefault="00597DD1" w:rsidP="00597DD1">
      <w:pPr>
        <w:pStyle w:val="Heading3"/>
        <w:spacing w:before="40"/>
        <w:rPr>
          <w:rFonts w:cs="Times New Roman"/>
          <w:lang w:val="en-US"/>
        </w:rPr>
      </w:pPr>
      <w:r>
        <w:t xml:space="preserve">Изход </w:t>
      </w:r>
    </w:p>
    <w:p w14:paraId="7A502989" w14:textId="77777777" w:rsidR="00597DD1" w:rsidRDefault="00597DD1" w:rsidP="00597DD1">
      <w:pPr>
        <w:spacing w:before="40" w:after="40"/>
      </w:pPr>
      <w:r>
        <w:t xml:space="preserve">Да се отпечата на конзолата </w:t>
      </w:r>
      <w:r>
        <w:rPr>
          <w:b/>
        </w:rPr>
        <w:t>приход</w:t>
      </w:r>
      <w:r w:rsidR="00197BA4">
        <w:rPr>
          <w:b/>
        </w:rPr>
        <w:t>ът</w:t>
      </w:r>
      <w:r>
        <w:rPr>
          <w:b/>
        </w:rPr>
        <w:t xml:space="preserve"> от</w:t>
      </w:r>
      <w:r>
        <w:rPr>
          <w:b/>
          <w:lang w:val="en-US"/>
        </w:rPr>
        <w:t xml:space="preserve"> </w:t>
      </w:r>
      <w:r>
        <w:rPr>
          <w:b/>
        </w:rPr>
        <w:t>продажбите</w:t>
      </w:r>
      <w:r>
        <w:t>, в следния формат:</w:t>
      </w:r>
    </w:p>
    <w:p w14:paraId="70567343" w14:textId="77777777" w:rsidR="00597DD1" w:rsidRDefault="00597DD1" w:rsidP="00597DD1">
      <w:pPr>
        <w:pStyle w:val="ListParagraph"/>
        <w:numPr>
          <w:ilvl w:val="0"/>
          <w:numId w:val="18"/>
        </w:numPr>
        <w:spacing w:before="40" w:after="40"/>
        <w:ind w:left="720"/>
        <w:rPr>
          <w:rFonts w:ascii="Consolas" w:hAnsi="Consolas" w:cs="Consolas"/>
          <w:b/>
          <w:bCs/>
          <w:lang w:val="en-US"/>
        </w:rPr>
      </w:pPr>
      <w:r>
        <w:rPr>
          <w:rFonts w:ascii="Consolas" w:eastAsia="Calibri" w:hAnsi="Consolas" w:cs="Consolas"/>
          <w:b/>
          <w:bCs/>
          <w:lang w:val="en-US"/>
        </w:rPr>
        <w:t>"The profit from the movie</w:t>
      </w:r>
      <w:r>
        <w:rPr>
          <w:rFonts w:ascii="Consolas" w:hAnsi="Consolas" w:cs="Consolas"/>
          <w:b/>
          <w:bCs/>
        </w:rPr>
        <w:t xml:space="preserve"> </w:t>
      </w:r>
      <w:r>
        <w:rPr>
          <w:b/>
          <w:bCs/>
          <w:lang w:val="en-US"/>
        </w:rPr>
        <w:t>{</w:t>
      </w:r>
      <w:r>
        <w:rPr>
          <w:b/>
          <w:bCs/>
        </w:rPr>
        <w:t>име на филм</w:t>
      </w:r>
      <w:r>
        <w:rPr>
          <w:b/>
          <w:bCs/>
          <w:lang w:val="en-US"/>
        </w:rPr>
        <w:t>}</w:t>
      </w:r>
      <w:r>
        <w:rPr>
          <w:rFonts w:ascii="Consolas" w:hAnsi="Consolas" w:cs="Consolas"/>
          <w:b/>
          <w:bCs/>
          <w:lang w:val="en-US"/>
        </w:rPr>
        <w:t xml:space="preserve"> is </w:t>
      </w:r>
      <w:r>
        <w:rPr>
          <w:b/>
          <w:bCs/>
          <w:lang w:val="en-US"/>
        </w:rPr>
        <w:t>{</w:t>
      </w:r>
      <w:r>
        <w:rPr>
          <w:b/>
          <w:bCs/>
        </w:rPr>
        <w:t>приход на студиото</w:t>
      </w:r>
      <w:r>
        <w:rPr>
          <w:b/>
          <w:bCs/>
          <w:lang w:val="en-US"/>
        </w:rPr>
        <w:t xml:space="preserve">} </w:t>
      </w:r>
      <w:r>
        <w:rPr>
          <w:rFonts w:ascii="Consolas" w:hAnsi="Consolas" w:cs="Consolas"/>
          <w:b/>
          <w:bCs/>
          <w:lang w:val="en-US"/>
        </w:rPr>
        <w:t>lv</w:t>
      </w:r>
      <w:r>
        <w:rPr>
          <w:rFonts w:ascii="Consolas" w:hAnsi="Consolas" w:cs="Consolas"/>
          <w:b/>
          <w:bCs/>
        </w:rPr>
        <w:t>.</w:t>
      </w:r>
      <w:r>
        <w:rPr>
          <w:rFonts w:ascii="Consolas" w:eastAsia="Calibri" w:hAnsi="Consolas" w:cs="Consolas"/>
          <w:b/>
          <w:bCs/>
          <w:lang w:val="en-US"/>
        </w:rPr>
        <w:t>"</w:t>
      </w:r>
    </w:p>
    <w:p w14:paraId="3F90D357" w14:textId="77777777" w:rsidR="00597DD1" w:rsidRDefault="00597DD1" w:rsidP="00597DD1">
      <w:pPr>
        <w:spacing w:before="40" w:after="40"/>
        <w:rPr>
          <w:rFonts w:ascii="Consolas" w:hAnsi="Consolas" w:cs="Consolas"/>
          <w:b/>
          <w:lang w:val="en-US"/>
        </w:rPr>
      </w:pPr>
      <w:r>
        <w:t>Цената на прихода да бъде</w:t>
      </w:r>
      <w:r>
        <w:rPr>
          <w:b/>
        </w:rPr>
        <w:t xml:space="preserve"> форматирана до втората цифра след десетичния знак.</w:t>
      </w:r>
    </w:p>
    <w:p w14:paraId="32089024" w14:textId="77777777" w:rsidR="00597DD1" w:rsidRDefault="00597DD1" w:rsidP="00597DD1">
      <w:pPr>
        <w:pStyle w:val="Heading3"/>
        <w:spacing w:before="40" w:after="0"/>
      </w:pPr>
      <w:r>
        <w:t>Примерен вход и изход</w:t>
      </w:r>
    </w:p>
    <w:tbl>
      <w:tblPr>
        <w:tblStyle w:val="TableGrid"/>
        <w:tblW w:w="1049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3002"/>
        <w:gridCol w:w="5418"/>
      </w:tblGrid>
      <w:tr w:rsidR="00597DD1" w14:paraId="180123D1" w14:textId="77777777" w:rsidTr="00197BA4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8E7F43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Вход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B4DA13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Изход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1ECF3C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Обяснения</w:t>
            </w:r>
          </w:p>
        </w:tc>
      </w:tr>
      <w:tr w:rsidR="00597DD1" w14:paraId="0CD3251E" w14:textId="77777777" w:rsidTr="00197BA4"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EC7B58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The Programmer</w:t>
            </w:r>
          </w:p>
          <w:p w14:paraId="4E8B18FD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7030A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7030A0"/>
                <w:lang w:val="en-US" w:eastAsia="bg-BG"/>
              </w:rPr>
              <w:t>20</w:t>
            </w:r>
          </w:p>
          <w:p w14:paraId="494A76F4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FF000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FF0000"/>
                <w:lang w:val="en-US" w:eastAsia="bg-BG"/>
              </w:rPr>
              <w:t>500</w:t>
            </w:r>
          </w:p>
          <w:p w14:paraId="48C24EB3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00B0F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00B0F0"/>
                <w:lang w:val="en-US" w:eastAsia="bg-BG"/>
              </w:rPr>
              <w:t>7.50</w:t>
            </w:r>
          </w:p>
          <w:p w14:paraId="6151FD9F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 w:rsidRPr="00361DC7">
              <w:rPr>
                <w:rFonts w:ascii="Consolas" w:hAnsi="Consolas" w:cs="Consolas"/>
                <w:color w:val="ED7D31" w:themeColor="accent2"/>
                <w:lang w:val="en-US" w:eastAsia="bg-BG"/>
              </w:rPr>
              <w:t>7</w:t>
            </w:r>
          </w:p>
        </w:tc>
        <w:tc>
          <w:tcPr>
            <w:tcW w:w="30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17B9960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The Programmer is 69750.00 lv.</w:t>
            </w:r>
          </w:p>
        </w:tc>
        <w:tc>
          <w:tcPr>
            <w:tcW w:w="5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B7BED6" w14:textId="77777777" w:rsidR="00597DD1" w:rsidRPr="00197BA4" w:rsidRDefault="00197BA4">
            <w:pPr>
              <w:spacing w:before="40" w:after="40" w:line="240" w:lineRule="auto"/>
              <w:rPr>
                <w:lang w:val="en-US" w:eastAsia="bg-BG"/>
              </w:rPr>
            </w:pPr>
            <w:r w:rsidRPr="00197BA4">
              <w:rPr>
                <w:lang w:eastAsia="bg-BG"/>
              </w:rPr>
              <w:t>Сума</w:t>
            </w:r>
            <w:r w:rsidR="00597DD1" w:rsidRPr="00197BA4">
              <w:rPr>
                <w:lang w:eastAsia="bg-BG"/>
              </w:rPr>
              <w:t xml:space="preserve"> </w:t>
            </w:r>
            <w:r w:rsidRPr="00197BA4">
              <w:rPr>
                <w:lang w:eastAsia="bg-BG"/>
              </w:rPr>
              <w:t>от</w:t>
            </w:r>
            <w:r w:rsidR="00597DD1" w:rsidRPr="00197BA4">
              <w:rPr>
                <w:lang w:eastAsia="bg-BG"/>
              </w:rPr>
              <w:t xml:space="preserve"> билетите за ден =&gt; </w:t>
            </w:r>
            <w:r w:rsidR="00597DD1" w:rsidRPr="00197BA4">
              <w:rPr>
                <w:color w:val="FF0000"/>
                <w:lang w:eastAsia="bg-BG"/>
              </w:rPr>
              <w:t>500</w:t>
            </w:r>
            <w:r w:rsidR="00597DD1" w:rsidRPr="00197BA4">
              <w:rPr>
                <w:lang w:eastAsia="bg-BG"/>
              </w:rPr>
              <w:t xml:space="preserve"> * </w:t>
            </w:r>
            <w:r w:rsidR="00597DD1" w:rsidRPr="00197BA4">
              <w:rPr>
                <w:color w:val="00B0F0"/>
                <w:lang w:eastAsia="bg-BG"/>
              </w:rPr>
              <w:t xml:space="preserve">7.50 </w:t>
            </w:r>
            <w:r w:rsidR="00597DD1" w:rsidRPr="00197BA4">
              <w:rPr>
                <w:lang w:eastAsia="bg-BG"/>
              </w:rPr>
              <w:t xml:space="preserve">= </w:t>
            </w:r>
            <w:r w:rsidR="00597DD1" w:rsidRPr="00197BA4">
              <w:rPr>
                <w:color w:val="00B050"/>
                <w:lang w:val="en-US" w:eastAsia="bg-BG"/>
              </w:rPr>
              <w:t>3750</w:t>
            </w:r>
            <w:r w:rsidRPr="00197BA4">
              <w:rPr>
                <w:lang w:eastAsia="bg-BG"/>
              </w:rPr>
              <w:t xml:space="preserve"> лв</w:t>
            </w:r>
            <w:r w:rsidR="00597DD1" w:rsidRPr="00197BA4">
              <w:rPr>
                <w:lang w:val="en-US" w:eastAsia="bg-BG"/>
              </w:rPr>
              <w:t>.</w:t>
            </w:r>
          </w:p>
          <w:p w14:paraId="2D20CBBE" w14:textId="77777777" w:rsidR="00597DD1" w:rsidRPr="00197BA4" w:rsidRDefault="00597DD1">
            <w:pPr>
              <w:spacing w:before="40" w:after="40" w:line="240" w:lineRule="auto"/>
              <w:rPr>
                <w:lang w:val="en-US" w:eastAsia="bg-BG"/>
              </w:rPr>
            </w:pPr>
            <w:r w:rsidRPr="00197BA4">
              <w:rPr>
                <w:lang w:eastAsia="bg-BG"/>
              </w:rPr>
              <w:t xml:space="preserve">Приходи за целия период =&gt; </w:t>
            </w:r>
            <w:r w:rsidRPr="00197BA4">
              <w:rPr>
                <w:color w:val="7030A0"/>
                <w:lang w:eastAsia="bg-BG"/>
              </w:rPr>
              <w:t xml:space="preserve">20 </w:t>
            </w:r>
            <w:r w:rsidRPr="00197BA4">
              <w:rPr>
                <w:lang w:eastAsia="bg-BG"/>
              </w:rPr>
              <w:t xml:space="preserve">* </w:t>
            </w:r>
            <w:r w:rsidRPr="00197BA4">
              <w:rPr>
                <w:color w:val="00B050"/>
                <w:lang w:eastAsia="bg-BG"/>
              </w:rPr>
              <w:t xml:space="preserve">3750 </w:t>
            </w:r>
            <w:r w:rsidRPr="00197BA4">
              <w:rPr>
                <w:lang w:eastAsia="bg-BG"/>
              </w:rPr>
              <w:t xml:space="preserve">= </w:t>
            </w:r>
            <w:r w:rsidRPr="00361DC7">
              <w:rPr>
                <w:color w:val="92D050"/>
                <w:lang w:eastAsia="bg-BG"/>
              </w:rPr>
              <w:t xml:space="preserve">75000 </w:t>
            </w:r>
            <w:r w:rsidR="00197BA4" w:rsidRPr="00197BA4">
              <w:rPr>
                <w:lang w:eastAsia="bg-BG"/>
              </w:rPr>
              <w:t>лв</w:t>
            </w:r>
            <w:r w:rsidRPr="00197BA4">
              <w:rPr>
                <w:lang w:val="en-US" w:eastAsia="bg-BG"/>
              </w:rPr>
              <w:t>.</w:t>
            </w:r>
          </w:p>
          <w:p w14:paraId="5E35141C" w14:textId="77777777" w:rsidR="00197BA4" w:rsidRPr="00197BA4" w:rsidRDefault="00597DD1">
            <w:pPr>
              <w:spacing w:before="40" w:after="40" w:line="240" w:lineRule="auto"/>
              <w:rPr>
                <w:lang w:eastAsia="bg-BG"/>
              </w:rPr>
            </w:pPr>
            <w:r w:rsidRPr="00197BA4">
              <w:rPr>
                <w:lang w:eastAsia="bg-BG"/>
              </w:rPr>
              <w:t>Процент от приходите остава за киното</w:t>
            </w:r>
            <w:r w:rsidR="00197BA4" w:rsidRPr="00197BA4">
              <w:rPr>
                <w:lang w:eastAsia="bg-BG"/>
              </w:rPr>
              <w:t>:</w:t>
            </w:r>
          </w:p>
          <w:p w14:paraId="35515914" w14:textId="77777777" w:rsidR="00597DD1" w:rsidRDefault="00197BA4">
            <w:pPr>
              <w:spacing w:before="40" w:after="40" w:line="240" w:lineRule="auto"/>
              <w:rPr>
                <w:lang w:val="en-US" w:eastAsia="bg-BG"/>
              </w:rPr>
            </w:pPr>
            <w:r w:rsidRPr="00361DC7">
              <w:rPr>
                <w:color w:val="ED7D31" w:themeColor="accent2"/>
                <w:lang w:eastAsia="bg-BG"/>
              </w:rPr>
              <w:t>7</w:t>
            </w:r>
            <w:r w:rsidRPr="00197BA4">
              <w:rPr>
                <w:lang w:eastAsia="bg-BG"/>
              </w:rPr>
              <w:t xml:space="preserve">% от </w:t>
            </w:r>
            <w:r w:rsidR="00597DD1" w:rsidRPr="00361DC7">
              <w:rPr>
                <w:color w:val="92D050"/>
                <w:lang w:eastAsia="bg-BG"/>
              </w:rPr>
              <w:t>75000</w:t>
            </w:r>
            <w:r w:rsidR="00597DD1" w:rsidRPr="00197BA4">
              <w:rPr>
                <w:lang w:eastAsia="bg-BG"/>
              </w:rPr>
              <w:t xml:space="preserve"> = </w:t>
            </w:r>
            <w:r w:rsidR="00597DD1" w:rsidRPr="00361DC7">
              <w:rPr>
                <w:color w:val="002060"/>
                <w:lang w:eastAsia="bg-BG"/>
              </w:rPr>
              <w:t xml:space="preserve">5250 </w:t>
            </w:r>
            <w:r w:rsidR="00597DD1" w:rsidRPr="00197BA4">
              <w:rPr>
                <w:lang w:val="en-US" w:eastAsia="bg-BG"/>
              </w:rPr>
              <w:t>lv.</w:t>
            </w:r>
            <w:r w:rsidR="00597DD1" w:rsidRPr="00197BA4">
              <w:rPr>
                <w:lang w:eastAsia="bg-BG"/>
              </w:rPr>
              <w:br/>
              <w:t xml:space="preserve">Приход от филма = </w:t>
            </w:r>
            <w:r w:rsidR="00597DD1" w:rsidRPr="00361DC7">
              <w:rPr>
                <w:color w:val="92D050"/>
                <w:lang w:eastAsia="bg-BG"/>
              </w:rPr>
              <w:t xml:space="preserve">75000 </w:t>
            </w:r>
            <w:r w:rsidR="00597DD1" w:rsidRPr="00197BA4">
              <w:rPr>
                <w:lang w:eastAsia="bg-BG"/>
              </w:rPr>
              <w:t xml:space="preserve">- </w:t>
            </w:r>
            <w:r w:rsidR="00597DD1" w:rsidRPr="00361DC7">
              <w:rPr>
                <w:color w:val="002060"/>
                <w:lang w:eastAsia="bg-BG"/>
              </w:rPr>
              <w:t xml:space="preserve">5250 </w:t>
            </w:r>
            <w:r w:rsidR="00597DD1" w:rsidRPr="00197BA4">
              <w:rPr>
                <w:lang w:eastAsia="bg-BG"/>
              </w:rPr>
              <w:t xml:space="preserve">= 69750 </w:t>
            </w:r>
            <w:r w:rsidR="00597DD1" w:rsidRPr="00197BA4">
              <w:rPr>
                <w:lang w:val="en-US" w:eastAsia="bg-BG"/>
              </w:rPr>
              <w:t>lv.</w:t>
            </w:r>
          </w:p>
        </w:tc>
      </w:tr>
      <w:tr w:rsidR="00597DD1" w14:paraId="0E98D3AB" w14:textId="77777777" w:rsidTr="00197BA4">
        <w:trPr>
          <w:trHeight w:val="18"/>
        </w:trPr>
        <w:tc>
          <w:tcPr>
            <w:tcW w:w="207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1B43A30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 xml:space="preserve">Python Basics </w:t>
            </w:r>
          </w:p>
          <w:p w14:paraId="0CD10C32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40</w:t>
            </w:r>
          </w:p>
          <w:p w14:paraId="4ACDA1CC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34785</w:t>
            </w:r>
          </w:p>
          <w:p w14:paraId="4DC4DB76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0.45</w:t>
            </w:r>
          </w:p>
          <w:p w14:paraId="14241B3B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4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8356659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Python Basics is 12504511.80 lv.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3BD9" w14:textId="77777777" w:rsidR="00597DD1" w:rsidRDefault="00597DD1">
            <w:pPr>
              <w:spacing w:before="40" w:after="40" w:line="240" w:lineRule="auto"/>
              <w:rPr>
                <w:rFonts w:cstheme="minorHAnsi"/>
                <w:lang w:eastAsia="bg-BG"/>
              </w:rPr>
            </w:pPr>
          </w:p>
        </w:tc>
      </w:tr>
      <w:tr w:rsidR="00597DD1" w14:paraId="7B810D6B" w14:textId="77777777" w:rsidTr="00197BA4">
        <w:trPr>
          <w:trHeight w:val="18"/>
        </w:trPr>
        <w:tc>
          <w:tcPr>
            <w:tcW w:w="207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FD06D0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lastRenderedPageBreak/>
              <w:t>The Jungle</w:t>
            </w:r>
          </w:p>
          <w:p w14:paraId="60FB1C2C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22</w:t>
            </w:r>
          </w:p>
          <w:p w14:paraId="1C74B02F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20500</w:t>
            </w:r>
          </w:p>
          <w:p w14:paraId="4397B9A4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9.37</w:t>
            </w:r>
          </w:p>
          <w:p w14:paraId="2EB995C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30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0B2EA67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The Jungle is 2958109.00 lv.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72A5E" w14:textId="77777777" w:rsidR="00597DD1" w:rsidRDefault="00597DD1">
            <w:pPr>
              <w:spacing w:before="40" w:after="40" w:line="240" w:lineRule="auto"/>
              <w:rPr>
                <w:rFonts w:cstheme="minorHAnsi"/>
                <w:lang w:eastAsia="bg-BG"/>
              </w:rPr>
            </w:pPr>
          </w:p>
        </w:tc>
      </w:tr>
    </w:tbl>
    <w:p w14:paraId="20ECC7B2" w14:textId="77777777" w:rsidR="00597DD1" w:rsidRDefault="00597DD1" w:rsidP="00597DD1">
      <w:pPr>
        <w:spacing w:before="40" w:after="40"/>
      </w:pPr>
    </w:p>
    <w:p w14:paraId="36B5BB07" w14:textId="64344245" w:rsidR="004D0705" w:rsidRDefault="004D0705" w:rsidP="004D0705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>2</w:t>
      </w:r>
      <w:r>
        <w:t xml:space="preserve">. </w:t>
      </w:r>
      <w:r w:rsidR="00D414C9">
        <w:t>Семейна</w:t>
      </w:r>
      <w:r>
        <w:t xml:space="preserve"> почивка</w:t>
      </w:r>
    </w:p>
    <w:p w14:paraId="74D4BA54" w14:textId="50538026" w:rsidR="004D0705" w:rsidRPr="004D0705" w:rsidRDefault="004D0705" w:rsidP="004D0705">
      <w:pPr>
        <w:rPr>
          <w:lang w:val="en-US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:</w:t>
      </w:r>
      <w:r>
        <w:rPr>
          <w:lang w:val="en-US"/>
        </w:rPr>
        <w:t xml:space="preserve"> </w:t>
      </w:r>
      <w:hyperlink r:id="rId9" w:history="1">
        <w:r w:rsidR="00D414C9" w:rsidRPr="00D414C9">
          <w:rPr>
            <w:rStyle w:val="Hyperlink"/>
          </w:rPr>
          <w:t>https://judge.softuni.org/Contests/Practice/Index/1745#1</w:t>
        </w:r>
      </w:hyperlink>
    </w:p>
    <w:p w14:paraId="1057465E" w14:textId="77777777" w:rsidR="00D414C9" w:rsidRDefault="00D414C9" w:rsidP="00D414C9">
      <w:pPr>
        <w:spacing w:before="40" w:after="40"/>
        <w:rPr>
          <w:b/>
          <w:bCs/>
        </w:rPr>
      </w:pPr>
      <w:r>
        <w:t xml:space="preserve">Семейство Иванови планират семейната си почивка. Вашата задача е да напишете програма, която да </w:t>
      </w:r>
      <w:r>
        <w:rPr>
          <w:b/>
          <w:bCs/>
        </w:rPr>
        <w:t>изчислява</w:t>
      </w:r>
      <w:r>
        <w:t xml:space="preserve"> дали предвидения от тях </w:t>
      </w:r>
      <w:r>
        <w:rPr>
          <w:b/>
          <w:bCs/>
        </w:rPr>
        <w:t>бюджет</w:t>
      </w:r>
      <w:r>
        <w:t xml:space="preserve"> ще им </w:t>
      </w:r>
      <w:r>
        <w:rPr>
          <w:b/>
          <w:bCs/>
        </w:rPr>
        <w:t>стигне</w:t>
      </w:r>
      <w:r>
        <w:rPr>
          <w:lang w:val="en-US"/>
        </w:rPr>
        <w:t xml:space="preserve">, </w:t>
      </w:r>
      <w:r>
        <w:t xml:space="preserve">като знаете колко </w:t>
      </w:r>
      <w:r>
        <w:rPr>
          <w:b/>
          <w:bCs/>
        </w:rPr>
        <w:t>нощувки</w:t>
      </w:r>
      <w:r>
        <w:t xml:space="preserve"> са планирали, каква е </w:t>
      </w:r>
      <w:r>
        <w:rPr>
          <w:b/>
          <w:bCs/>
        </w:rPr>
        <w:t>цената</w:t>
      </w:r>
      <w:r>
        <w:t xml:space="preserve"> </w:t>
      </w:r>
      <w:r>
        <w:rPr>
          <w:b/>
          <w:bCs/>
        </w:rPr>
        <w:t>за нощувка</w:t>
      </w:r>
      <w:r>
        <w:t xml:space="preserve"> и колко </w:t>
      </w:r>
      <w:r>
        <w:rPr>
          <w:b/>
          <w:bCs/>
        </w:rPr>
        <w:t>процента от бюджета</w:t>
      </w:r>
      <w:r>
        <w:t xml:space="preserve"> са предвидили за </w:t>
      </w:r>
      <w:r>
        <w:rPr>
          <w:b/>
          <w:bCs/>
        </w:rPr>
        <w:t>допълнителни</w:t>
      </w:r>
      <w:r>
        <w:t xml:space="preserve"> разходи.</w:t>
      </w:r>
      <w:r>
        <w:rPr>
          <w:lang w:val="en-US"/>
        </w:rPr>
        <w:t xml:space="preserve"> </w:t>
      </w:r>
      <w:r>
        <w:t>Трябва да се има</w:t>
      </w:r>
      <w:r>
        <w:rPr>
          <w:lang w:val="en-US"/>
        </w:rPr>
        <w:t xml:space="preserve"> </w:t>
      </w:r>
      <w:r>
        <w:t xml:space="preserve">предвид, че ако </w:t>
      </w:r>
      <w:r>
        <w:rPr>
          <w:b/>
          <w:bCs/>
        </w:rPr>
        <w:t>броят</w:t>
      </w:r>
      <w:r>
        <w:t xml:space="preserve"> на нощувките е</w:t>
      </w:r>
      <w:r>
        <w:rPr>
          <w:b/>
          <w:bCs/>
        </w:rPr>
        <w:t xml:space="preserve"> по-голям</w:t>
      </w:r>
      <w:r>
        <w:t xml:space="preserve"> от </w:t>
      </w:r>
      <w:r>
        <w:rPr>
          <w:lang w:val="en-US"/>
        </w:rPr>
        <w:t>7</w:t>
      </w:r>
      <w:r>
        <w:t xml:space="preserve">, </w:t>
      </w:r>
      <w:r>
        <w:rPr>
          <w:b/>
          <w:bCs/>
        </w:rPr>
        <w:t>цената</w:t>
      </w:r>
      <w:r>
        <w:t xml:space="preserve"> за нощувка се </w:t>
      </w:r>
      <w:r>
        <w:rPr>
          <w:b/>
          <w:bCs/>
        </w:rPr>
        <w:t>намаля с 5%.</w:t>
      </w:r>
    </w:p>
    <w:p w14:paraId="7F333779" w14:textId="77777777" w:rsidR="00D414C9" w:rsidRDefault="00D414C9" w:rsidP="00D414C9">
      <w:pPr>
        <w:pStyle w:val="Heading3"/>
        <w:spacing w:before="40"/>
        <w:rPr>
          <w:lang w:val="en-US"/>
        </w:rPr>
      </w:pPr>
      <w:r>
        <w:t>Вход</w:t>
      </w:r>
    </w:p>
    <w:p w14:paraId="6AE4070E" w14:textId="77777777" w:rsidR="00D414C9" w:rsidRDefault="00D414C9" w:rsidP="00D414C9">
      <w:pPr>
        <w:spacing w:before="40" w:after="40"/>
      </w:pPr>
      <w:r>
        <w:t xml:space="preserve">От конзолата се четат </w:t>
      </w:r>
      <w:r>
        <w:rPr>
          <w:b/>
        </w:rPr>
        <w:t>4 реда</w:t>
      </w:r>
      <w:r>
        <w:t>:</w:t>
      </w:r>
    </w:p>
    <w:p w14:paraId="48EF85B8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  <w:bCs/>
        </w:rPr>
      </w:pPr>
      <w:r>
        <w:rPr>
          <w:b/>
          <w:bCs/>
        </w:rPr>
        <w:t>Бюджетът, с който разполагат – реално число в интервала [</w:t>
      </w:r>
      <w:r>
        <w:rPr>
          <w:b/>
          <w:bCs/>
          <w:lang w:val="ru-RU"/>
        </w:rPr>
        <w:t>1</w:t>
      </w:r>
      <w:r>
        <w:rPr>
          <w:b/>
          <w:bCs/>
        </w:rPr>
        <w:t>.00 … 10000.00]</w:t>
      </w:r>
    </w:p>
    <w:p w14:paraId="27E9B165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Брой нощувки – цяло число в интервала [</w:t>
      </w:r>
      <w:r>
        <w:rPr>
          <w:b/>
          <w:lang w:val="ru-RU"/>
        </w:rPr>
        <w:t>0</w:t>
      </w:r>
      <w:r>
        <w:rPr>
          <w:b/>
        </w:rPr>
        <w:t xml:space="preserve"> … 1000]</w:t>
      </w:r>
    </w:p>
    <w:p w14:paraId="4B474975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Цена за нощувка – реално число в интервала [</w:t>
      </w:r>
      <w:r>
        <w:rPr>
          <w:b/>
          <w:lang w:val="ru-RU"/>
        </w:rPr>
        <w:t>1.00</w:t>
      </w:r>
      <w:r>
        <w:rPr>
          <w:b/>
        </w:rPr>
        <w:t xml:space="preserve"> … 500.00]</w:t>
      </w:r>
    </w:p>
    <w:p w14:paraId="08D9D836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Процент за допълнителни разходи – цяло число в интервала [</w:t>
      </w:r>
      <w:r>
        <w:rPr>
          <w:b/>
          <w:lang w:val="ru-RU"/>
        </w:rPr>
        <w:t>0</w:t>
      </w:r>
      <w:r>
        <w:rPr>
          <w:b/>
        </w:rPr>
        <w:t xml:space="preserve"> … 100]</w:t>
      </w:r>
    </w:p>
    <w:p w14:paraId="284846C4" w14:textId="77777777" w:rsidR="00D414C9" w:rsidRDefault="00D414C9" w:rsidP="00D414C9">
      <w:pPr>
        <w:pStyle w:val="Heading3"/>
        <w:spacing w:before="40"/>
        <w:rPr>
          <w:lang w:val="en-US"/>
        </w:rPr>
      </w:pPr>
      <w:r>
        <w:t>Изход</w:t>
      </w:r>
    </w:p>
    <w:p w14:paraId="77CF9B0D" w14:textId="77777777" w:rsidR="00D414C9" w:rsidRDefault="00D414C9" w:rsidP="00D414C9">
      <w:pPr>
        <w:spacing w:before="40" w:after="40"/>
      </w:pPr>
      <w:r>
        <w:t>Отпечатването на конзолата зависи от резултата:</w:t>
      </w:r>
    </w:p>
    <w:p w14:paraId="727C375B" w14:textId="77777777" w:rsidR="00D414C9" w:rsidRDefault="00D414C9" w:rsidP="00D414C9">
      <w:pPr>
        <w:numPr>
          <w:ilvl w:val="0"/>
          <w:numId w:val="31"/>
        </w:numPr>
        <w:spacing w:before="40" w:after="40"/>
        <w:rPr>
          <w:rFonts w:eastAsia="Times New Roman" w:cs="Arial"/>
        </w:rPr>
      </w:pPr>
      <w:r>
        <w:rPr>
          <w:rFonts w:eastAsia="Times New Roman" w:cs="Arial"/>
        </w:rPr>
        <w:t xml:space="preserve">Ако </w:t>
      </w:r>
      <w:r>
        <w:rPr>
          <w:rFonts w:eastAsia="Times New Roman" w:cs="Arial"/>
          <w:b/>
          <w:bCs/>
        </w:rPr>
        <w:t>сумата е достатъчна</w:t>
      </w:r>
      <w:r>
        <w:rPr>
          <w:rFonts w:eastAsia="Times New Roman" w:cs="Arial"/>
        </w:rPr>
        <w:t>:</w:t>
      </w:r>
    </w:p>
    <w:p w14:paraId="2264A528" w14:textId="77777777" w:rsidR="00D414C9" w:rsidRDefault="00D414C9" w:rsidP="00D414C9">
      <w:pPr>
        <w:numPr>
          <w:ilvl w:val="1"/>
          <w:numId w:val="31"/>
        </w:numPr>
        <w:spacing w:before="40" w:after="40"/>
        <w:rPr>
          <w:rFonts w:ascii="Consolas" w:hAnsi="Consolas"/>
          <w:b/>
        </w:rPr>
      </w:pPr>
      <w:r>
        <w:rPr>
          <w:rFonts w:ascii="Consolas" w:hAnsi="Consolas"/>
          <w:b/>
          <w:lang w:val="en-US"/>
        </w:rPr>
        <w:t>"Ivanovi will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 xml:space="preserve">be left with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станали пари след почивката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/>
          <w:b/>
          <w:lang w:val="en-US"/>
        </w:rPr>
        <w:t xml:space="preserve"> leva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>after vacation."</w:t>
      </w:r>
    </w:p>
    <w:p w14:paraId="0A20B631" w14:textId="77777777" w:rsidR="00D414C9" w:rsidRDefault="00D414C9" w:rsidP="00D414C9">
      <w:pPr>
        <w:numPr>
          <w:ilvl w:val="0"/>
          <w:numId w:val="31"/>
        </w:numPr>
        <w:spacing w:before="40" w:after="40"/>
        <w:rPr>
          <w:rFonts w:eastAsia="Times New Roman" w:cs="Arial"/>
        </w:rPr>
      </w:pPr>
      <w:r>
        <w:rPr>
          <w:rFonts w:eastAsia="Times New Roman" w:cs="Arial"/>
        </w:rPr>
        <w:t xml:space="preserve">Ако </w:t>
      </w:r>
      <w:r>
        <w:rPr>
          <w:rFonts w:eastAsia="Times New Roman" w:cs="Arial"/>
          <w:b/>
        </w:rPr>
        <w:t>НЕ е достигната сумата</w:t>
      </w:r>
      <w:r>
        <w:rPr>
          <w:rFonts w:eastAsia="Times New Roman" w:cs="Arial"/>
        </w:rPr>
        <w:t>:</w:t>
      </w:r>
    </w:p>
    <w:p w14:paraId="23FA344B" w14:textId="77777777" w:rsidR="00D414C9" w:rsidRDefault="00D414C9" w:rsidP="00D414C9">
      <w:pPr>
        <w:numPr>
          <w:ilvl w:val="1"/>
          <w:numId w:val="31"/>
        </w:numPr>
        <w:spacing w:before="40" w:after="40"/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r>
        <w:rPr>
          <w:b/>
        </w:rPr>
        <w:t>парите нужни до достигане на целта</w:t>
      </w:r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en-US"/>
        </w:rPr>
        <w:t>leva</w:t>
      </w:r>
      <w:r>
        <w:rPr>
          <w:rFonts w:ascii="Consolas" w:hAnsi="Consolas"/>
          <w:b/>
          <w:lang w:val="ru-RU"/>
        </w:rPr>
        <w:t xml:space="preserve"> </w:t>
      </w:r>
      <w:r>
        <w:rPr>
          <w:rFonts w:ascii="Consolas" w:hAnsi="Consolas"/>
          <w:b/>
          <w:lang w:val="en-US"/>
        </w:rPr>
        <w:t>needed</w:t>
      </w:r>
      <w:r>
        <w:rPr>
          <w:rFonts w:ascii="Consolas" w:hAnsi="Consolas"/>
          <w:b/>
          <w:lang w:val="ru-RU"/>
        </w:rPr>
        <w:t>.</w:t>
      </w:r>
      <w:r>
        <w:rPr>
          <w:rFonts w:ascii="Consolas" w:hAnsi="Consolas"/>
          <w:b/>
        </w:rPr>
        <w:t>"</w:t>
      </w:r>
    </w:p>
    <w:p w14:paraId="50B4E774" w14:textId="77777777" w:rsidR="00D414C9" w:rsidRDefault="00D414C9" w:rsidP="00D414C9">
      <w:pPr>
        <w:spacing w:before="40" w:after="40"/>
        <w:rPr>
          <w:rFonts w:cstheme="minorHAnsi"/>
        </w:rPr>
      </w:pPr>
      <w:r>
        <w:rPr>
          <w:rFonts w:cstheme="minorHAnsi"/>
          <w:b/>
        </w:rPr>
        <w:t>Сума трябва да се форматира до втората цифра след десетичния знак</w:t>
      </w:r>
      <w:r>
        <w:rPr>
          <w:rFonts w:cstheme="minorHAnsi"/>
        </w:rPr>
        <w:t>.</w:t>
      </w:r>
    </w:p>
    <w:p w14:paraId="47202E8C" w14:textId="77777777" w:rsidR="00D414C9" w:rsidRDefault="00D414C9" w:rsidP="00D414C9">
      <w:pPr>
        <w:pStyle w:val="Heading3"/>
        <w:spacing w:before="40"/>
        <w:rPr>
          <w:lang w:val="en-US"/>
        </w:rPr>
      </w:pPr>
      <w: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38"/>
        <w:gridCol w:w="6752"/>
      </w:tblGrid>
      <w:tr w:rsidR="00D414C9" w14:paraId="239816E3" w14:textId="77777777" w:rsidTr="00D414C9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A68FCB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73DE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3EBAFC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D414C9" w14:paraId="18DBE457" w14:textId="77777777" w:rsidTr="00D414C9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2C4EE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00.50</w:t>
            </w:r>
          </w:p>
          <w:p w14:paraId="1139965C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</w:t>
            </w:r>
          </w:p>
          <w:p w14:paraId="694A0E3A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0</w:t>
            </w:r>
          </w:p>
          <w:p w14:paraId="5910B9DC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71140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Ivanovi will be left with 24.49 leva after vacation.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A669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8 нощувки &gt; 7, следователно има 5% отстъпка от цената за нощувка, която е 100лв. 5% от 100 е 5 лв. -&gt; 100 – 5 -&gt; 95 лв. за нощувка след отстъпката, 8 нощувки по 95лв. -&gt; 760 лв.</w:t>
            </w:r>
          </w:p>
          <w:p w14:paraId="6785BBD2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2% от бюджета е предвиден за допълнителни разходи. 2% от 800.50 е 16.01 лв.</w:t>
            </w:r>
          </w:p>
          <w:p w14:paraId="1083518A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760 + 16.01 = 776.01 &lt;= 800.50, следователно парите са им достатъчни и след почивката се връщат със 800.50 – 776.01 = 24.49 лв. </w:t>
            </w:r>
          </w:p>
        </w:tc>
      </w:tr>
      <w:tr w:rsidR="00D414C9" w14:paraId="1F9CB911" w14:textId="77777777" w:rsidTr="00D414C9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D3A2D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1AE5A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8FF73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Обяснения </w:t>
            </w:r>
          </w:p>
        </w:tc>
      </w:tr>
      <w:tr w:rsidR="00D414C9" w14:paraId="6658C417" w14:textId="77777777" w:rsidTr="00D414C9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4964B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500</w:t>
            </w:r>
          </w:p>
          <w:p w14:paraId="45B6A246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</w:t>
            </w:r>
          </w:p>
          <w:p w14:paraId="0A7C27E8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6</w:t>
            </w:r>
          </w:p>
          <w:p w14:paraId="5813A5E7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078B8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7.00 leva needed.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3F09A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  <w:lang w:val="en-US"/>
              </w:rPr>
              <w:t xml:space="preserve">7 </w:t>
            </w:r>
            <w:r>
              <w:rPr>
                <w:rFonts w:eastAsia="Calibri" w:cstheme="minorHAnsi"/>
              </w:rPr>
              <w:t>нощувки, няма отстъпка</w:t>
            </w:r>
          </w:p>
          <w:p w14:paraId="2E2221E8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7 нощувки по 66</w:t>
            </w:r>
            <w:r>
              <w:rPr>
                <w:rFonts w:eastAsia="Calibri" w:cstheme="minorHAnsi"/>
                <w:lang w:val="en-US"/>
              </w:rPr>
              <w:t xml:space="preserve"> </w:t>
            </w:r>
            <w:r>
              <w:rPr>
                <w:rFonts w:eastAsia="Calibri" w:cstheme="minorHAnsi"/>
              </w:rPr>
              <w:t>-&gt; 462 лв.</w:t>
            </w:r>
          </w:p>
          <w:p w14:paraId="6E7B9293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5% от бюджета е предвиден за допълнителни разходи. 15% от 500 е 75 лв.</w:t>
            </w:r>
          </w:p>
          <w:p w14:paraId="15B314AE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462 + 75 = 537 &gt; 500, следователно парите не са достатъчни.</w:t>
            </w:r>
          </w:p>
          <w:p w14:paraId="122D13AE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Не достигат 537 – 500 = 37 лв.</w:t>
            </w:r>
          </w:p>
        </w:tc>
      </w:tr>
    </w:tbl>
    <w:p w14:paraId="67F2DD35" w14:textId="77777777" w:rsidR="004D0705" w:rsidRDefault="004D0705" w:rsidP="004D0705">
      <w:pPr>
        <w:spacing w:before="40" w:after="40"/>
      </w:pPr>
    </w:p>
    <w:p w14:paraId="6B1D34AF" w14:textId="77777777" w:rsidR="00F41C30" w:rsidRDefault="00F41C30" w:rsidP="00F41C30">
      <w:pPr>
        <w:pStyle w:val="Heading2"/>
        <w:numPr>
          <w:ilvl w:val="0"/>
          <w:numId w:val="0"/>
        </w:numPr>
        <w:spacing w:before="40"/>
        <w:ind w:hanging="360"/>
      </w:pPr>
      <w:r>
        <w:rPr>
          <w:lang w:val="en-US"/>
        </w:rPr>
        <w:t xml:space="preserve">    </w:t>
      </w:r>
      <w:r>
        <w:t>Задача 3. Художествена гимнастика</w:t>
      </w:r>
    </w:p>
    <w:p w14:paraId="5A7B1622" w14:textId="77777777" w:rsidR="00F41C30" w:rsidRPr="00F41C30" w:rsidRDefault="00F41C30" w:rsidP="00F41C30">
      <w:pPr>
        <w:rPr>
          <w:lang w:val="en-US"/>
        </w:rPr>
      </w:pPr>
      <w:r w:rsidRPr="00F41C30">
        <w:rPr>
          <w:b/>
          <w:bCs/>
        </w:rPr>
        <w:t xml:space="preserve">Линк към </w:t>
      </w:r>
      <w:r w:rsidRPr="00F41C30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0" w:history="1">
        <w:r w:rsidRPr="00F41C30">
          <w:rPr>
            <w:rStyle w:val="Hyperlink"/>
            <w:lang w:val="en-US"/>
          </w:rPr>
          <w:t>https://judge.softuni.bg/Contests/Practice/Index/1538#4</w:t>
        </w:r>
      </w:hyperlink>
    </w:p>
    <w:p w14:paraId="3F0CFA3B" w14:textId="77777777" w:rsidR="00F41C30" w:rsidRDefault="00F41C30" w:rsidP="00F41C30">
      <w:pPr>
        <w:spacing w:before="40" w:after="80"/>
      </w:pPr>
      <w:r>
        <w:t xml:space="preserve">На световно първенство по художествена гимнастика </w:t>
      </w:r>
      <w:r>
        <w:rPr>
          <w:b/>
        </w:rPr>
        <w:t>три от държавите</w:t>
      </w:r>
      <w:r>
        <w:t xml:space="preserve"> се изявяват като лидери в класирането </w:t>
      </w:r>
      <w:r>
        <w:rPr>
          <w:b/>
        </w:rPr>
        <w:t>(Русия, България, Италия)</w:t>
      </w:r>
      <w:r>
        <w:t xml:space="preserve">. Вашата задача е да изчислите каква е оценката дадена от журито за конкретно съчетание, като знаете държавата, която е играла и с кой уред е играла - </w:t>
      </w:r>
      <w:r>
        <w:rPr>
          <w:b/>
        </w:rPr>
        <w:t>лента, обръч или въже</w:t>
      </w:r>
      <w:r>
        <w:t xml:space="preserve">. За съчетанието си, отбора е </w:t>
      </w:r>
      <w:r>
        <w:rPr>
          <w:b/>
        </w:rPr>
        <w:t>получил две оценки: оценка за трудност и оценка за изпълнение на съчетанието</w:t>
      </w:r>
      <w:r>
        <w:t>, като крайната оценка е</w:t>
      </w:r>
      <w:r>
        <w:rPr>
          <w:b/>
        </w:rPr>
        <w:t xml:space="preserve"> сбор на двете оценки</w:t>
      </w:r>
      <w:r>
        <w:t>. В таблицата са показани какви оценки за трудност и изпълнение са получили ансамблите за всеки един уред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2362"/>
        <w:gridCol w:w="2362"/>
        <w:gridCol w:w="2362"/>
      </w:tblGrid>
      <w:tr w:rsidR="00F41C30" w14:paraId="42D5BDB9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E88824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Уред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BBBDB2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Рус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692FCE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Българ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5BB904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Италия</w:t>
            </w:r>
          </w:p>
        </w:tc>
      </w:tr>
      <w:tr w:rsidR="00F41C30" w14:paraId="56544AB1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C3202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Лента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ribbon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73B5C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100</w:t>
            </w:r>
          </w:p>
          <w:p w14:paraId="672D20F2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5CCAA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600</w:t>
            </w:r>
          </w:p>
          <w:p w14:paraId="7B996D0C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956A7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200</w:t>
            </w:r>
          </w:p>
          <w:p w14:paraId="437E10B8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500</w:t>
            </w:r>
          </w:p>
        </w:tc>
      </w:tr>
      <w:tr w:rsidR="00F41C30" w14:paraId="68841328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25F0F" w14:textId="77777777" w:rsidR="00F41C30" w:rsidRDefault="00F41C30">
            <w:pPr>
              <w:spacing w:before="40" w:after="4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Обръч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hoop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5BED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300</w:t>
            </w:r>
          </w:p>
          <w:p w14:paraId="7636B8EF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8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19493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550</w:t>
            </w:r>
          </w:p>
          <w:p w14:paraId="368D86AC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75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441F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450</w:t>
            </w:r>
          </w:p>
          <w:p w14:paraId="7D134D29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350</w:t>
            </w:r>
          </w:p>
        </w:tc>
      </w:tr>
      <w:tr w:rsidR="00F41C30" w14:paraId="697A13BC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FC9B6" w14:textId="77777777" w:rsidR="00F41C30" w:rsidRDefault="00F41C30">
            <w:pPr>
              <w:spacing w:before="40" w:after="4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Въже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rope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A1F5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600</w:t>
            </w:r>
          </w:p>
          <w:p w14:paraId="1FA10661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0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E6C82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500</w:t>
            </w:r>
          </w:p>
          <w:p w14:paraId="3015BD0D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25F1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700</w:t>
            </w:r>
          </w:p>
          <w:p w14:paraId="6F068DC8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150</w:t>
            </w:r>
          </w:p>
        </w:tc>
      </w:tr>
    </w:tbl>
    <w:p w14:paraId="0B540AA9" w14:textId="77777777" w:rsidR="00F41C30" w:rsidRDefault="00F41C30" w:rsidP="00F41C30">
      <w:pPr>
        <w:spacing w:before="160" w:after="40"/>
      </w:pPr>
      <w:r>
        <w:t xml:space="preserve">Напишете програма, която </w:t>
      </w:r>
      <w:r>
        <w:rPr>
          <w:b/>
          <w:bCs/>
        </w:rPr>
        <w:t xml:space="preserve">изчислява каква е оценката на дадена държава за определен уред </w:t>
      </w:r>
      <w:r>
        <w:t xml:space="preserve">и </w:t>
      </w:r>
      <w:r>
        <w:rPr>
          <w:b/>
          <w:bCs/>
        </w:rPr>
        <w:t>колко процента не им достигат, за да имат максималната оценка, която е 20</w:t>
      </w:r>
      <w:r>
        <w:t>.</w:t>
      </w:r>
    </w:p>
    <w:p w14:paraId="3229B66F" w14:textId="77777777" w:rsidR="00F41C30" w:rsidRDefault="00F41C30" w:rsidP="00F41C30">
      <w:pPr>
        <w:pStyle w:val="Heading3"/>
        <w:spacing w:before="40"/>
        <w:jc w:val="both"/>
      </w:pPr>
      <w:r>
        <w:t>Вход</w:t>
      </w:r>
    </w:p>
    <w:p w14:paraId="05488D48" w14:textId="77777777" w:rsidR="00F41C30" w:rsidRDefault="00F41C30" w:rsidP="00F41C30">
      <w:pPr>
        <w:spacing w:before="40" w:after="40"/>
        <w:jc w:val="both"/>
      </w:pPr>
      <w:r>
        <w:t xml:space="preserve">Входът се чете от конзолата и се състои от </w:t>
      </w:r>
      <w:r>
        <w:rPr>
          <w:b/>
        </w:rPr>
        <w:t>два реда</w:t>
      </w:r>
      <w:r>
        <w:t>:</w:t>
      </w:r>
    </w:p>
    <w:p w14:paraId="4B60A52C" w14:textId="77777777" w:rsidR="00F41C30" w:rsidRDefault="00F41C30" w:rsidP="00F41C30">
      <w:pPr>
        <w:pStyle w:val="ListParagraph"/>
        <w:numPr>
          <w:ilvl w:val="0"/>
          <w:numId w:val="22"/>
        </w:numPr>
        <w:spacing w:before="40" w:after="40"/>
        <w:jc w:val="both"/>
      </w:pPr>
      <w:r>
        <w:rPr>
          <w:b/>
          <w:bCs/>
        </w:rPr>
        <w:t>Първи ред</w:t>
      </w:r>
      <w:r>
        <w:t xml:space="preserve"> – </w:t>
      </w:r>
      <w:r>
        <w:rPr>
          <w:b/>
          <w:bCs/>
        </w:rPr>
        <w:t xml:space="preserve">държава </w:t>
      </w:r>
      <w:r>
        <w:t xml:space="preserve">– </w:t>
      </w:r>
      <w:r>
        <w:rPr>
          <w:b/>
          <w:bCs/>
        </w:rPr>
        <w:t xml:space="preserve">текст </w:t>
      </w:r>
      <w:r>
        <w:rPr>
          <w:rFonts w:ascii="Consolas" w:hAnsi="Consolas"/>
          <w:b/>
          <w:bCs/>
        </w:rPr>
        <w:t>(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Russia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Bulgaria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</w:rPr>
        <w:t>или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Italy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)</w:t>
      </w:r>
    </w:p>
    <w:p w14:paraId="55AD74A8" w14:textId="77777777" w:rsidR="00F41C30" w:rsidRDefault="00F41C30" w:rsidP="00F41C30">
      <w:pPr>
        <w:pStyle w:val="ListParagraph"/>
        <w:numPr>
          <w:ilvl w:val="0"/>
          <w:numId w:val="22"/>
        </w:numPr>
        <w:spacing w:before="40" w:after="40"/>
        <w:jc w:val="both"/>
        <w:rPr>
          <w:b/>
          <w:bCs/>
        </w:rPr>
      </w:pPr>
      <w:r>
        <w:rPr>
          <w:rFonts w:eastAsiaTheme="minorEastAsia"/>
          <w:b/>
          <w:bCs/>
        </w:rPr>
        <w:t xml:space="preserve">Втори ред </w:t>
      </w:r>
      <w:r>
        <w:t>–</w:t>
      </w:r>
      <w:r>
        <w:rPr>
          <w:rFonts w:eastAsiaTheme="minorEastAsia"/>
          <w:b/>
          <w:bCs/>
        </w:rPr>
        <w:t xml:space="preserve"> уред - текст </w:t>
      </w:r>
      <w:r>
        <w:rPr>
          <w:rFonts w:ascii="Consolas" w:eastAsiaTheme="minorEastAsia" w:hAnsi="Consolas"/>
          <w:b/>
          <w:bCs/>
        </w:rPr>
        <w:t>(</w:t>
      </w:r>
      <w:r>
        <w:rPr>
          <w:rFonts w:ascii="Consolas" w:hAnsi="Consolas"/>
        </w:rPr>
        <w:t>"</w:t>
      </w:r>
      <w:r>
        <w:rPr>
          <w:rStyle w:val="CodeChar"/>
        </w:rPr>
        <w:t>ribbon</w:t>
      </w:r>
      <w:r>
        <w:rPr>
          <w:rFonts w:ascii="Consolas" w:hAnsi="Consolas"/>
        </w:rPr>
        <w:t>",</w:t>
      </w:r>
      <w:r>
        <w:rPr>
          <w:rFonts w:ascii="Consolas" w:eastAsiaTheme="minorEastAsia" w:hAnsi="Consolas"/>
        </w:rPr>
        <w:t xml:space="preserve"> </w:t>
      </w:r>
      <w:r>
        <w:rPr>
          <w:rFonts w:ascii="Consolas" w:hAnsi="Consolas"/>
        </w:rPr>
        <w:t>"</w:t>
      </w:r>
      <w:r>
        <w:rPr>
          <w:rStyle w:val="CodeChar"/>
        </w:rPr>
        <w:t>hoop</w:t>
      </w:r>
      <w:r>
        <w:rPr>
          <w:rFonts w:ascii="Consolas" w:hAnsi="Consolas"/>
        </w:rPr>
        <w:t>"</w:t>
      </w:r>
      <w:r>
        <w:t xml:space="preserve"> ил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rope</w:t>
      </w:r>
      <w:r>
        <w:rPr>
          <w:rFonts w:ascii="Consolas" w:hAnsi="Consolas"/>
        </w:rPr>
        <w:t>")</w:t>
      </w:r>
    </w:p>
    <w:p w14:paraId="7A612B8B" w14:textId="77777777" w:rsidR="00F41C30" w:rsidRDefault="00F41C30" w:rsidP="00F41C30">
      <w:pPr>
        <w:pStyle w:val="Heading3"/>
        <w:spacing w:before="40"/>
        <w:jc w:val="both"/>
        <w:rPr>
          <w:lang w:val="en-US"/>
        </w:rPr>
      </w:pPr>
      <w:r>
        <w:t>Изход</w:t>
      </w:r>
    </w:p>
    <w:p w14:paraId="7CD05D84" w14:textId="77777777" w:rsidR="00F41C30" w:rsidRDefault="00F41C30" w:rsidP="00F41C30">
      <w:pPr>
        <w:spacing w:before="40" w:after="40"/>
        <w:jc w:val="both"/>
      </w:pPr>
      <w:r>
        <w:t xml:space="preserve">На конзолата трябва да се отпечатат </w:t>
      </w:r>
      <w:r>
        <w:rPr>
          <w:b/>
        </w:rPr>
        <w:t>два реда</w:t>
      </w:r>
      <w:r>
        <w:t>:</w:t>
      </w:r>
    </w:p>
    <w:p w14:paraId="60A0920E" w14:textId="77777777" w:rsidR="00F41C30" w:rsidRDefault="00F41C30" w:rsidP="00F41C30">
      <w:pPr>
        <w:pStyle w:val="ListParagraph"/>
        <w:numPr>
          <w:ilvl w:val="0"/>
          <w:numId w:val="23"/>
        </w:numPr>
        <w:spacing w:before="40" w:after="40"/>
        <w:jc w:val="both"/>
      </w:pPr>
      <w:r>
        <w:rPr>
          <w:b/>
          <w:bCs/>
        </w:rPr>
        <w:t xml:space="preserve">Първи ред: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The team of {държава} get {обща оценка} on {уред}.</w:t>
      </w:r>
      <w:r>
        <w:rPr>
          <w:rFonts w:ascii="Consolas" w:hAnsi="Consolas"/>
        </w:rPr>
        <w:t>"</w:t>
      </w:r>
    </w:p>
    <w:p w14:paraId="0B0FFBBB" w14:textId="77777777" w:rsidR="00F41C30" w:rsidRDefault="00F41C30" w:rsidP="00F41C30">
      <w:pPr>
        <w:pStyle w:val="ListParagraph"/>
        <w:numPr>
          <w:ilvl w:val="0"/>
          <w:numId w:val="23"/>
        </w:numPr>
        <w:spacing w:before="40" w:after="40"/>
        <w:jc w:val="both"/>
      </w:pPr>
      <w:r>
        <w:rPr>
          <w:b/>
          <w:bCs/>
        </w:rPr>
        <w:t>Втори ред:</w:t>
      </w:r>
      <w:r>
        <w:t xml:space="preserve"> 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{процентът, който не им достига до максималния брой точки}%</w:t>
      </w:r>
      <w:r>
        <w:rPr>
          <w:rFonts w:ascii="Consolas" w:hAnsi="Consolas"/>
        </w:rPr>
        <w:t>"</w:t>
      </w:r>
    </w:p>
    <w:p w14:paraId="7F38E3D6" w14:textId="77777777" w:rsidR="00F41C30" w:rsidRDefault="00F41C30" w:rsidP="00F41C30">
      <w:pPr>
        <w:spacing w:before="40" w:after="40"/>
        <w:ind w:left="360"/>
        <w:jc w:val="both"/>
        <w:rPr>
          <w:b/>
          <w:bCs/>
        </w:rPr>
      </w:pPr>
      <w:r>
        <w:rPr>
          <w:b/>
          <w:bCs/>
        </w:rPr>
        <w:lastRenderedPageBreak/>
        <w:t>Общата оценка да бъде форматирана до третата цифра след десетичния знак, а процентът да бъде форматиран до втората цифра след десетичния знак.</w:t>
      </w:r>
    </w:p>
    <w:p w14:paraId="44897DB5" w14:textId="77777777" w:rsidR="00F41C30" w:rsidRDefault="00F41C30" w:rsidP="00F41C30">
      <w:pPr>
        <w:pStyle w:val="Heading3"/>
        <w:spacing w:before="40"/>
        <w:jc w:val="both"/>
        <w:rPr>
          <w:lang w:val="en-US"/>
        </w:rPr>
      </w:pPr>
      <w:r>
        <w:t>Примерен вход и изход</w:t>
      </w:r>
    </w:p>
    <w:tbl>
      <w:tblPr>
        <w:tblStyle w:val="TableGrid"/>
        <w:tblW w:w="1049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0"/>
        <w:gridCol w:w="3927"/>
        <w:gridCol w:w="1171"/>
        <w:gridCol w:w="4102"/>
      </w:tblGrid>
      <w:tr w:rsidR="00F41C30" w14:paraId="53049932" w14:textId="77777777" w:rsidTr="00F41C30"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A8510F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A9126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DF63CD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F41C30" w14:paraId="59E52FDB" w14:textId="77777777" w:rsidTr="00F41C30">
        <w:trPr>
          <w:trHeight w:val="406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5F851" w14:textId="77777777" w:rsidR="00F41C30" w:rsidRDefault="00F41C30">
            <w:pPr>
              <w:tabs>
                <w:tab w:val="right" w:pos="1900"/>
              </w:tabs>
              <w:spacing w:before="40" w:after="40" w:line="240" w:lineRule="auto"/>
              <w:rPr>
                <w:rFonts w:ascii="Consolas" w:eastAsia="Consolas" w:hAnsi="Consolas" w:cs="Consolas"/>
                <w:noProof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noProof/>
                <w:color w:val="FF0000"/>
              </w:rPr>
              <w:t>Bulgaria</w:t>
            </w:r>
          </w:p>
          <w:p w14:paraId="32C41D82" w14:textId="77777777" w:rsidR="00F41C30" w:rsidRDefault="00F41C30">
            <w:pPr>
              <w:tabs>
                <w:tab w:val="right" w:pos="1900"/>
              </w:tabs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ribbon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D53A" w14:textId="77777777" w:rsidR="00F41C30" w:rsidRDefault="00F41C30">
            <w:pPr>
              <w:spacing w:before="40" w:after="40"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he team of Bulgaria get 19.000 on ribbon.</w:t>
            </w:r>
          </w:p>
          <w:p w14:paraId="097CD31D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</w:rPr>
              <w:t>5.00%</w:t>
            </w: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BA620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Оценката на </w:t>
            </w:r>
            <w:r>
              <w:rPr>
                <w:rFonts w:eastAsia="Calibri" w:cs="Times New Roman"/>
                <w:b/>
                <w:bCs/>
                <w:color w:val="FF0000"/>
              </w:rPr>
              <w:t>България</w:t>
            </w:r>
            <w:r>
              <w:rPr>
                <w:rFonts w:eastAsia="Calibri" w:cs="Times New Roman"/>
                <w:b/>
                <w:bCs/>
              </w:rPr>
              <w:t xml:space="preserve"> на </w:t>
            </w:r>
            <w:r>
              <w:rPr>
                <w:rFonts w:eastAsia="Calibri" w:cs="Times New Roman"/>
                <w:b/>
                <w:bCs/>
                <w:color w:val="00B0F0"/>
              </w:rPr>
              <w:t>лента</w:t>
            </w:r>
            <w:r>
              <w:rPr>
                <w:rFonts w:eastAsia="Calibri" w:cs="Times New Roman"/>
                <w:b/>
                <w:bCs/>
              </w:rPr>
              <w:t xml:space="preserve"> е: </w:t>
            </w:r>
          </w:p>
          <w:p w14:paraId="7DE0E201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9.600 + 9.400 = </w:t>
            </w:r>
            <w:r>
              <w:rPr>
                <w:rFonts w:eastAsia="Calibri" w:cs="Times New Roman"/>
                <w:b/>
                <w:bCs/>
                <w:color w:val="00B050"/>
              </w:rPr>
              <w:t>19.000</w:t>
            </w:r>
          </w:p>
          <w:p w14:paraId="374B2C09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Остават: 20 –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9.000 </w:t>
            </w:r>
            <w:r>
              <w:rPr>
                <w:rFonts w:eastAsia="Calibri" w:cs="Times New Roman"/>
                <w:b/>
                <w:bCs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70C0"/>
              </w:rPr>
              <w:t>1</w:t>
            </w:r>
            <w:r>
              <w:rPr>
                <w:rFonts w:eastAsia="Calibri" w:cs="Times New Roman"/>
                <w:b/>
                <w:bCs/>
              </w:rPr>
              <w:t xml:space="preserve"> точка до максималния брой точки, което е: (</w:t>
            </w:r>
            <w:r>
              <w:rPr>
                <w:rFonts w:eastAsia="Calibri" w:cs="Times New Roman"/>
                <w:b/>
                <w:bCs/>
                <w:color w:val="0070C0"/>
              </w:rPr>
              <w:t>1</w:t>
            </w:r>
            <w:r>
              <w:rPr>
                <w:rFonts w:eastAsia="Calibri" w:cs="Times New Roman"/>
                <w:b/>
                <w:bCs/>
              </w:rPr>
              <w:t xml:space="preserve"> / 20) * 100 = </w:t>
            </w:r>
            <w:r>
              <w:rPr>
                <w:rFonts w:eastAsia="Calibri" w:cs="Times New Roman"/>
                <w:b/>
                <w:bCs/>
                <w:color w:val="7030A0"/>
              </w:rPr>
              <w:t>5 %</w:t>
            </w:r>
            <w:r>
              <w:rPr>
                <w:rFonts w:eastAsia="Calibri" w:cs="Times New Roman"/>
                <w:b/>
                <w:bCs/>
              </w:rPr>
              <w:t xml:space="preserve"> </w:t>
            </w:r>
          </w:p>
        </w:tc>
      </w:tr>
      <w:tr w:rsidR="00F41C30" w14:paraId="5A27BEFD" w14:textId="77777777" w:rsidTr="00F41C30"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69D58D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3258C4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84292C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C7240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F41C30" w14:paraId="7954B388" w14:textId="77777777" w:rsidTr="00F41C30">
        <w:trPr>
          <w:trHeight w:val="878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6E386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</w:rPr>
              <w:t>Russia</w:t>
            </w:r>
          </w:p>
          <w:p w14:paraId="6BE36FEE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</w:rPr>
              <w:t>rope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9FF04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he team of Russia get 18.600 on rope.</w:t>
            </w:r>
          </w:p>
          <w:p w14:paraId="24C8F22E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.00%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F8B41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aly</w:t>
            </w:r>
          </w:p>
          <w:p w14:paraId="258E0D76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hoop</w:t>
            </w:r>
          </w:p>
        </w:tc>
        <w:tc>
          <w:tcPr>
            <w:tcW w:w="4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74155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he team of Italy get 18.800 on hoop.</w:t>
            </w:r>
          </w:p>
          <w:p w14:paraId="0C822F13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.00%</w:t>
            </w:r>
          </w:p>
        </w:tc>
      </w:tr>
    </w:tbl>
    <w:p w14:paraId="41785B1F" w14:textId="77777777" w:rsidR="00597DD1" w:rsidRDefault="00597DD1" w:rsidP="00597DD1">
      <w:pPr>
        <w:rPr>
          <w:b/>
          <w:noProof/>
        </w:rPr>
      </w:pPr>
    </w:p>
    <w:p w14:paraId="414C91B3" w14:textId="77777777" w:rsidR="007459B3" w:rsidRDefault="007459B3" w:rsidP="007459B3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="000F1CCF">
        <w:t>4</w:t>
      </w:r>
      <w:r>
        <w:t>. Филмов рейтинг</w:t>
      </w:r>
    </w:p>
    <w:p w14:paraId="317E46E9" w14:textId="77777777" w:rsidR="007459B3" w:rsidRPr="007459B3" w:rsidRDefault="007459B3" w:rsidP="007459B3">
      <w:pPr>
        <w:rPr>
          <w:lang w:val="en-US"/>
        </w:rPr>
      </w:pPr>
      <w:r w:rsidRPr="007459B3">
        <w:rPr>
          <w:b/>
          <w:bCs/>
        </w:rPr>
        <w:t xml:space="preserve">Линк към </w:t>
      </w:r>
      <w:r w:rsidRPr="007459B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1" w:history="1">
        <w:r w:rsidRPr="007459B3">
          <w:rPr>
            <w:rStyle w:val="Hyperlink"/>
            <w:lang w:val="en-US"/>
          </w:rPr>
          <w:t>https://judge.softuni.bg/Contests/Practice/Index/1596#4</w:t>
        </w:r>
      </w:hyperlink>
    </w:p>
    <w:p w14:paraId="54732C0A" w14:textId="77777777" w:rsidR="007459B3" w:rsidRPr="0041381D" w:rsidRDefault="007459B3" w:rsidP="007459B3">
      <w:pPr>
        <w:spacing w:before="40" w:after="40"/>
      </w:pPr>
      <w:r>
        <w:t>Деси много обича да гледа филми, но често й е трудно да си избере подходящ за гледане. Набелязва си определен брой филми и иска да си избере кой филм да гледа спрямо рейтинга на филмите.</w:t>
      </w:r>
    </w:p>
    <w:p w14:paraId="616D5BD7" w14:textId="77777777" w:rsidR="007459B3" w:rsidRPr="0041381D" w:rsidRDefault="007459B3" w:rsidP="007459B3">
      <w:pPr>
        <w:spacing w:before="40" w:after="40"/>
        <w:rPr>
          <w:b/>
          <w:bCs/>
        </w:rPr>
      </w:pPr>
      <w:r>
        <w:t xml:space="preserve">Напишете програма, която </w:t>
      </w:r>
      <w:r w:rsidRPr="23848429">
        <w:rPr>
          <w:b/>
          <w:bCs/>
        </w:rPr>
        <w:t>показва кой филм е с най-висок рейтинг, кой е с най-нисък и колко е средният рейтинг от всички филми, които си е набелязала да гледа.</w:t>
      </w:r>
    </w:p>
    <w:p w14:paraId="3B6929A3" w14:textId="77777777" w:rsidR="007459B3" w:rsidRDefault="007459B3" w:rsidP="007459B3">
      <w:pPr>
        <w:pStyle w:val="Heading3"/>
        <w:spacing w:before="40"/>
        <w:jc w:val="both"/>
      </w:pPr>
      <w:r w:rsidRPr="00B57630">
        <w:t>Вход</w:t>
      </w:r>
    </w:p>
    <w:p w14:paraId="4C6F2695" w14:textId="77777777" w:rsidR="007459B3" w:rsidRDefault="007459B3" w:rsidP="007459B3">
      <w:pPr>
        <w:spacing w:before="40" w:after="40"/>
        <w:rPr>
          <w:rFonts w:ascii="Calibri" w:eastAsia="Calibri" w:hAnsi="Calibri" w:cs="Calibri"/>
        </w:rPr>
      </w:pPr>
      <w:r w:rsidRPr="728CA131">
        <w:rPr>
          <w:rFonts w:ascii="Calibri" w:eastAsia="Calibri" w:hAnsi="Calibri" w:cs="Calibri"/>
        </w:rPr>
        <w:t>От конзолата първо се чет</w:t>
      </w:r>
      <w:r>
        <w:rPr>
          <w:rFonts w:ascii="Calibri" w:eastAsia="Calibri" w:hAnsi="Calibri" w:cs="Calibri"/>
        </w:rPr>
        <w:t>е</w:t>
      </w:r>
      <w:r w:rsidRPr="728CA13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един </w:t>
      </w:r>
      <w:r w:rsidRPr="728CA131">
        <w:rPr>
          <w:rFonts w:ascii="Calibri" w:eastAsia="Calibri" w:hAnsi="Calibri" w:cs="Calibri"/>
          <w:b/>
          <w:bCs/>
        </w:rPr>
        <w:t>ред</w:t>
      </w:r>
      <w:r w:rsidRPr="728CA131">
        <w:rPr>
          <w:rFonts w:ascii="Calibri" w:eastAsia="Calibri" w:hAnsi="Calibri" w:cs="Calibri"/>
        </w:rPr>
        <w:t>:</w:t>
      </w:r>
    </w:p>
    <w:p w14:paraId="5F281032" w14:textId="77777777" w:rsidR="007459B3" w:rsidRPr="004C6B93" w:rsidRDefault="007459B3" w:rsidP="007459B3">
      <w:pPr>
        <w:pStyle w:val="ListParagraph"/>
        <w:numPr>
          <w:ilvl w:val="0"/>
          <w:numId w:val="2"/>
        </w:numPr>
        <w:spacing w:before="40" w:after="40"/>
        <w:jc w:val="both"/>
        <w:rPr>
          <w:b/>
          <w:bCs/>
        </w:rPr>
      </w:pPr>
      <w:r w:rsidRPr="004C6B93">
        <w:rPr>
          <w:rFonts w:ascii="Calibri" w:eastAsia="Calibri" w:hAnsi="Calibri" w:cs="Calibri"/>
          <w:b/>
        </w:rPr>
        <w:t xml:space="preserve">Брой </w:t>
      </w:r>
      <w:r>
        <w:rPr>
          <w:rFonts w:ascii="Calibri" w:eastAsia="Calibri" w:hAnsi="Calibri" w:cs="Calibri"/>
          <w:b/>
        </w:rPr>
        <w:t>филми</w:t>
      </w:r>
      <w:r w:rsidRPr="004C6B93">
        <w:rPr>
          <w:rFonts w:ascii="Calibri" w:eastAsia="Calibri" w:hAnsi="Calibri" w:cs="Calibri"/>
          <w:b/>
        </w:rPr>
        <w:t xml:space="preserve">, </w:t>
      </w:r>
      <w:r>
        <w:rPr>
          <w:rFonts w:ascii="Calibri" w:eastAsia="Calibri" w:hAnsi="Calibri" w:cs="Calibri"/>
          <w:b/>
        </w:rPr>
        <w:t>които си е набелязала Деси</w:t>
      </w:r>
      <w:r w:rsidRPr="004C6B93">
        <w:rPr>
          <w:rFonts w:ascii="Calibri" w:eastAsia="Calibri" w:hAnsi="Calibri" w:cs="Calibri"/>
          <w:b/>
        </w:rPr>
        <w:t xml:space="preserve"> – </w:t>
      </w:r>
      <w:r w:rsidRPr="004C6B93">
        <w:rPr>
          <w:rFonts w:ascii="Calibri" w:eastAsia="Calibri" w:hAnsi="Calibri" w:cs="Calibri"/>
          <w:b/>
          <w:bCs/>
        </w:rPr>
        <w:t xml:space="preserve">цяло число в интервала </w:t>
      </w:r>
      <w:r w:rsidRPr="00296FC6">
        <w:rPr>
          <w:rFonts w:ascii="Calibri" w:eastAsia="Calibri" w:hAnsi="Calibri" w:cs="Calibri"/>
          <w:b/>
          <w:bCs/>
          <w:lang w:val="ru-RU"/>
        </w:rPr>
        <w:t>[1…20]</w:t>
      </w:r>
      <w:r w:rsidRPr="004C6B93">
        <w:rPr>
          <w:rFonts w:ascii="Calibri" w:eastAsia="Calibri" w:hAnsi="Calibri" w:cs="Calibri"/>
          <w:b/>
          <w:bCs/>
        </w:rPr>
        <w:t xml:space="preserve"> </w:t>
      </w:r>
    </w:p>
    <w:p w14:paraId="1F0247DA" w14:textId="77777777" w:rsidR="007459B3" w:rsidRPr="004C6B93" w:rsidRDefault="007459B3" w:rsidP="007459B3">
      <w:pPr>
        <w:spacing w:before="40" w:after="40"/>
        <w:jc w:val="both"/>
        <w:rPr>
          <w:b/>
          <w:bCs/>
        </w:rPr>
      </w:pPr>
      <w:r w:rsidRPr="004C6B93">
        <w:rPr>
          <w:b/>
          <w:bCs/>
        </w:rPr>
        <w:t>За всеки</w:t>
      </w:r>
      <w:r>
        <w:rPr>
          <w:b/>
          <w:bCs/>
        </w:rPr>
        <w:t xml:space="preserve"> филм</w:t>
      </w:r>
      <w:r w:rsidRPr="004C6B93">
        <w:rPr>
          <w:b/>
          <w:bCs/>
        </w:rPr>
        <w:t xml:space="preserve"> се прочита</w:t>
      </w:r>
      <w:r>
        <w:rPr>
          <w:b/>
          <w:bCs/>
        </w:rPr>
        <w:t>т два</w:t>
      </w:r>
      <w:r w:rsidRPr="004C6B93">
        <w:rPr>
          <w:b/>
          <w:bCs/>
        </w:rPr>
        <w:t xml:space="preserve"> отдел</w:t>
      </w:r>
      <w:r>
        <w:rPr>
          <w:b/>
          <w:bCs/>
        </w:rPr>
        <w:t>ни</w:t>
      </w:r>
      <w:r w:rsidRPr="004C6B93">
        <w:rPr>
          <w:b/>
          <w:bCs/>
        </w:rPr>
        <w:t xml:space="preserve"> ред</w:t>
      </w:r>
      <w:r>
        <w:rPr>
          <w:b/>
          <w:bCs/>
        </w:rPr>
        <w:t>а</w:t>
      </w:r>
      <w:r w:rsidRPr="004C6B93">
        <w:rPr>
          <w:b/>
          <w:bCs/>
        </w:rPr>
        <w:t>:</w:t>
      </w:r>
    </w:p>
    <w:p w14:paraId="358B2913" w14:textId="77777777" w:rsidR="007459B3" w:rsidRPr="00AF4606" w:rsidRDefault="007459B3" w:rsidP="007459B3">
      <w:pPr>
        <w:pStyle w:val="ListParagraph"/>
        <w:numPr>
          <w:ilvl w:val="0"/>
          <w:numId w:val="2"/>
        </w:numPr>
        <w:spacing w:before="40" w:after="40"/>
        <w:jc w:val="both"/>
        <w:rPr>
          <w:b/>
          <w:bCs/>
          <w:lang w:val="ru-RU"/>
        </w:rPr>
      </w:pPr>
      <w:r>
        <w:rPr>
          <w:b/>
          <w:bCs/>
        </w:rPr>
        <w:t xml:space="preserve">Име на филма – текст </w:t>
      </w:r>
    </w:p>
    <w:p w14:paraId="36B37E31" w14:textId="77777777" w:rsidR="007459B3" w:rsidRPr="00296FC6" w:rsidRDefault="007459B3" w:rsidP="007459B3">
      <w:pPr>
        <w:pStyle w:val="ListParagraph"/>
        <w:numPr>
          <w:ilvl w:val="0"/>
          <w:numId w:val="2"/>
        </w:numPr>
        <w:spacing w:before="40" w:after="40"/>
        <w:jc w:val="both"/>
        <w:rPr>
          <w:b/>
          <w:bCs/>
          <w:lang w:val="ru-RU"/>
        </w:rPr>
      </w:pPr>
      <w:r>
        <w:rPr>
          <w:b/>
          <w:bCs/>
          <w:lang w:val="ru-RU"/>
        </w:rPr>
        <w:t xml:space="preserve">Рейтинг на филма - </w:t>
      </w:r>
      <w:r>
        <w:rPr>
          <w:rFonts w:ascii="Calibri" w:eastAsia="Calibri" w:hAnsi="Calibri" w:cs="Calibri"/>
          <w:b/>
          <w:bCs/>
        </w:rPr>
        <w:t>реално</w:t>
      </w:r>
      <w:r w:rsidRPr="004C6B93">
        <w:rPr>
          <w:rFonts w:ascii="Calibri" w:eastAsia="Calibri" w:hAnsi="Calibri" w:cs="Calibri"/>
          <w:b/>
          <w:bCs/>
        </w:rPr>
        <w:t xml:space="preserve"> число в интервала </w:t>
      </w:r>
      <w:r w:rsidRPr="00296FC6">
        <w:rPr>
          <w:rFonts w:ascii="Calibri" w:eastAsia="Calibri" w:hAnsi="Calibri" w:cs="Calibri"/>
          <w:b/>
          <w:bCs/>
          <w:lang w:val="ru-RU"/>
        </w:rPr>
        <w:t>[1</w:t>
      </w:r>
      <w:r>
        <w:rPr>
          <w:rFonts w:ascii="Calibri" w:eastAsia="Calibri" w:hAnsi="Calibri" w:cs="Calibri"/>
          <w:b/>
          <w:bCs/>
          <w:lang w:val="ru-RU"/>
        </w:rPr>
        <w:t>.00</w:t>
      </w:r>
      <w:r w:rsidRPr="00296FC6">
        <w:rPr>
          <w:rFonts w:ascii="Calibri" w:eastAsia="Calibri" w:hAnsi="Calibri" w:cs="Calibri"/>
          <w:b/>
          <w:bCs/>
          <w:lang w:val="ru-RU"/>
        </w:rPr>
        <w:t>…</w:t>
      </w:r>
      <w:r>
        <w:rPr>
          <w:rFonts w:ascii="Calibri" w:eastAsia="Calibri" w:hAnsi="Calibri" w:cs="Calibri"/>
          <w:b/>
          <w:bCs/>
          <w:lang w:val="ru-RU"/>
        </w:rPr>
        <w:t>1</w:t>
      </w:r>
      <w:r w:rsidRPr="00296FC6">
        <w:rPr>
          <w:rFonts w:ascii="Calibri" w:eastAsia="Calibri" w:hAnsi="Calibri" w:cs="Calibri"/>
          <w:b/>
          <w:bCs/>
          <w:lang w:val="ru-RU"/>
        </w:rPr>
        <w:t>0</w:t>
      </w:r>
      <w:r>
        <w:rPr>
          <w:rFonts w:ascii="Calibri" w:eastAsia="Calibri" w:hAnsi="Calibri" w:cs="Calibri"/>
          <w:b/>
          <w:bCs/>
          <w:lang w:val="ru-RU"/>
        </w:rPr>
        <w:t>.00</w:t>
      </w:r>
      <w:r w:rsidRPr="00296FC6">
        <w:rPr>
          <w:rFonts w:ascii="Calibri" w:eastAsia="Calibri" w:hAnsi="Calibri" w:cs="Calibri"/>
          <w:b/>
          <w:bCs/>
          <w:lang w:val="ru-RU"/>
        </w:rPr>
        <w:t>]</w:t>
      </w:r>
    </w:p>
    <w:p w14:paraId="1EFCF1CC" w14:textId="77777777" w:rsidR="007459B3" w:rsidRDefault="007459B3" w:rsidP="007459B3">
      <w:pPr>
        <w:pStyle w:val="Heading3"/>
        <w:spacing w:before="40"/>
        <w:jc w:val="both"/>
        <w:rPr>
          <w:b w:val="0"/>
        </w:rPr>
      </w:pPr>
      <w:r w:rsidRPr="00B57630">
        <w:t>Изход</w:t>
      </w:r>
    </w:p>
    <w:p w14:paraId="68D4EA56" w14:textId="77777777" w:rsidR="007459B3" w:rsidRPr="004C6B93" w:rsidRDefault="007459B3" w:rsidP="007459B3">
      <w:pPr>
        <w:spacing w:before="40" w:after="40"/>
        <w:jc w:val="both"/>
      </w:pPr>
      <w:r>
        <w:t xml:space="preserve">Отпечатват се </w:t>
      </w:r>
      <w:r w:rsidRPr="004C6B93">
        <w:rPr>
          <w:b/>
        </w:rPr>
        <w:t>три реда</w:t>
      </w:r>
      <w:r>
        <w:t xml:space="preserve"> в следния формат:</w:t>
      </w:r>
    </w:p>
    <w:p w14:paraId="4B2ECD2B" w14:textId="77777777" w:rsidR="007459B3" w:rsidRPr="00A8725D" w:rsidRDefault="007459B3" w:rsidP="007459B3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4B63AE9F">
        <w:rPr>
          <w:rFonts w:ascii="Consolas" w:hAnsi="Consolas"/>
        </w:rPr>
        <w:t>"</w:t>
      </w:r>
      <w:r w:rsidRPr="4B63AE9F">
        <w:rPr>
          <w:rFonts w:ascii="Consolas" w:hAnsi="Consolas"/>
          <w:b/>
          <w:bCs/>
          <w:lang w:val="en-US"/>
        </w:rPr>
        <w:t>{</w:t>
      </w:r>
      <w:r w:rsidRPr="4B63AE9F">
        <w:rPr>
          <w:rFonts w:eastAsiaTheme="minorEastAsia"/>
          <w:b/>
          <w:bCs/>
        </w:rPr>
        <w:t>име на филма с най-висок рейтинг</w:t>
      </w:r>
      <w:r w:rsidRPr="4B63AE9F">
        <w:rPr>
          <w:rFonts w:ascii="Consolas" w:hAnsi="Consolas"/>
          <w:b/>
          <w:bCs/>
          <w:lang w:val="en-US"/>
        </w:rPr>
        <w:t>}</w:t>
      </w:r>
      <w:r w:rsidRPr="4B63AE9F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is with highest rating: {</w:t>
      </w:r>
      <w:r w:rsidRPr="4B63AE9F">
        <w:rPr>
          <w:rFonts w:eastAsiaTheme="minorEastAsia"/>
          <w:b/>
          <w:bCs/>
        </w:rPr>
        <w:t>рейтинг на филма</w:t>
      </w:r>
      <w:r w:rsidRPr="4B63AE9F">
        <w:rPr>
          <w:rFonts w:ascii="Consolas" w:hAnsi="Consolas"/>
          <w:b/>
          <w:bCs/>
          <w:lang w:val="en-US"/>
        </w:rPr>
        <w:t>}</w:t>
      </w:r>
      <w:r w:rsidRPr="4B63AE9F">
        <w:rPr>
          <w:rFonts w:ascii="Consolas" w:hAnsi="Consolas"/>
        </w:rPr>
        <w:t>"</w:t>
      </w:r>
    </w:p>
    <w:p w14:paraId="5D81C1FC" w14:textId="77777777" w:rsidR="007459B3" w:rsidRPr="002D24BB" w:rsidRDefault="007459B3" w:rsidP="007459B3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23848429">
        <w:rPr>
          <w:rFonts w:ascii="Consolas" w:hAnsi="Consolas"/>
          <w:b/>
          <w:bCs/>
        </w:rPr>
        <w:t>"</w:t>
      </w:r>
      <w:r w:rsidRPr="23848429">
        <w:rPr>
          <w:rFonts w:ascii="Consolas" w:hAnsi="Consolas"/>
          <w:b/>
          <w:bCs/>
          <w:lang w:val="en-US"/>
        </w:rPr>
        <w:t>{</w:t>
      </w:r>
      <w:r w:rsidRPr="23848429">
        <w:rPr>
          <w:rFonts w:eastAsiaTheme="minorEastAsia"/>
          <w:b/>
          <w:bCs/>
        </w:rPr>
        <w:t>име на филма с най-нисък рейтинг</w:t>
      </w:r>
      <w:r w:rsidRPr="23848429">
        <w:rPr>
          <w:rFonts w:ascii="Consolas" w:hAnsi="Consolas"/>
          <w:b/>
          <w:bCs/>
          <w:lang w:val="en-US"/>
        </w:rPr>
        <w:t>}</w:t>
      </w:r>
      <w:r w:rsidRPr="23848429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is with lowest rating: {</w:t>
      </w:r>
      <w:r w:rsidRPr="23848429">
        <w:rPr>
          <w:rFonts w:eastAsiaTheme="minorEastAsia"/>
          <w:b/>
          <w:bCs/>
        </w:rPr>
        <w:t>рейтинг на филма</w:t>
      </w:r>
      <w:r w:rsidRPr="23848429">
        <w:rPr>
          <w:rFonts w:ascii="Consolas" w:hAnsi="Consolas"/>
          <w:b/>
          <w:bCs/>
          <w:lang w:val="en-US"/>
        </w:rPr>
        <w:t>}</w:t>
      </w:r>
      <w:r w:rsidRPr="23848429">
        <w:rPr>
          <w:rFonts w:ascii="Consolas" w:hAnsi="Consolas"/>
          <w:b/>
          <w:bCs/>
        </w:rPr>
        <w:t>"</w:t>
      </w:r>
    </w:p>
    <w:p w14:paraId="55FBD8CE" w14:textId="77777777" w:rsidR="007459B3" w:rsidRPr="002D24BB" w:rsidRDefault="007459B3" w:rsidP="007459B3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23848429">
        <w:rPr>
          <w:rFonts w:ascii="Consolas" w:hAnsi="Consolas"/>
          <w:b/>
          <w:bCs/>
        </w:rPr>
        <w:t>"</w:t>
      </w:r>
      <w:r w:rsidRPr="23848429">
        <w:rPr>
          <w:rFonts w:ascii="Consolas" w:hAnsi="Consolas"/>
          <w:b/>
          <w:bCs/>
          <w:lang w:val="en-US"/>
        </w:rPr>
        <w:t>Average rating: {</w:t>
      </w:r>
      <w:r w:rsidRPr="23848429">
        <w:rPr>
          <w:rFonts w:eastAsiaTheme="minorEastAsia"/>
          <w:b/>
          <w:bCs/>
        </w:rPr>
        <w:t>средният рейтинг на всички филми</w:t>
      </w:r>
      <w:r w:rsidRPr="23848429">
        <w:rPr>
          <w:rFonts w:ascii="Consolas" w:hAnsi="Consolas"/>
          <w:b/>
          <w:bCs/>
          <w:lang w:val="en-US"/>
        </w:rPr>
        <w:t>}</w:t>
      </w:r>
      <w:r w:rsidRPr="23848429">
        <w:rPr>
          <w:rFonts w:ascii="Consolas" w:hAnsi="Consolas"/>
          <w:b/>
          <w:bCs/>
        </w:rPr>
        <w:t>"</w:t>
      </w:r>
    </w:p>
    <w:p w14:paraId="39B94522" w14:textId="77777777" w:rsidR="007459B3" w:rsidRPr="004C6B93" w:rsidRDefault="007459B3" w:rsidP="007459B3">
      <w:pPr>
        <w:spacing w:before="40" w:after="40"/>
        <w:jc w:val="both"/>
        <w:rPr>
          <w:b/>
          <w:bCs/>
        </w:rPr>
      </w:pPr>
      <w:r>
        <w:rPr>
          <w:b/>
          <w:bCs/>
        </w:rPr>
        <w:t>Максималният, минималният и с</w:t>
      </w:r>
      <w:r w:rsidRPr="728CA131">
        <w:rPr>
          <w:b/>
          <w:bCs/>
        </w:rPr>
        <w:t>редни</w:t>
      </w:r>
      <w:r>
        <w:rPr>
          <w:b/>
          <w:bCs/>
        </w:rPr>
        <w:t>ят рейтинг</w:t>
      </w:r>
      <w:r w:rsidRPr="728CA131">
        <w:rPr>
          <w:b/>
          <w:bCs/>
        </w:rPr>
        <w:t xml:space="preserve"> да се форматира до </w:t>
      </w:r>
      <w:r>
        <w:rPr>
          <w:b/>
          <w:bCs/>
        </w:rPr>
        <w:t xml:space="preserve">първата </w:t>
      </w:r>
      <w:r w:rsidRPr="728CA131">
        <w:rPr>
          <w:b/>
          <w:bCs/>
        </w:rPr>
        <w:t>цифра след десетичния знак.</w:t>
      </w:r>
    </w:p>
    <w:p w14:paraId="139DEB37" w14:textId="77777777" w:rsidR="007459B3" w:rsidRPr="003C0CF3" w:rsidRDefault="007459B3" w:rsidP="007459B3">
      <w:pPr>
        <w:pStyle w:val="Heading3"/>
        <w:spacing w:before="40"/>
      </w:pPr>
      <w:r w:rsidRPr="00B57630">
        <w:lastRenderedPageBreak/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65"/>
        <w:gridCol w:w="4720"/>
        <w:gridCol w:w="3365"/>
      </w:tblGrid>
      <w:tr w:rsidR="007459B3" w14:paraId="05306AA1" w14:textId="77777777" w:rsidTr="000C53F6"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5569DC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Вход</w:t>
            </w:r>
          </w:p>
        </w:tc>
        <w:tc>
          <w:tcPr>
            <w:tcW w:w="4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CADE55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Изход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52AB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Обяснения</w:t>
            </w:r>
          </w:p>
        </w:tc>
      </w:tr>
      <w:tr w:rsidR="007459B3" w14:paraId="53BC8843" w14:textId="77777777" w:rsidTr="000C53F6">
        <w:trPr>
          <w:trHeight w:val="2840"/>
        </w:trPr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4362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FF0000"/>
              </w:rPr>
            </w:pPr>
            <w:r w:rsidRPr="00FD73B9">
              <w:rPr>
                <w:rFonts w:ascii="Consolas" w:eastAsia="Consolas" w:hAnsi="Consolas" w:cs="Consolas"/>
                <w:color w:val="FF0000"/>
              </w:rPr>
              <w:t>5</w:t>
            </w:r>
          </w:p>
          <w:p w14:paraId="5360D679" w14:textId="77777777" w:rsidR="007459B3" w:rsidRPr="0016169C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800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 xml:space="preserve">A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S</w:t>
            </w:r>
            <w:r w:rsidRPr="0016169C">
              <w:rPr>
                <w:rFonts w:ascii="Consolas" w:eastAsia="Consolas" w:hAnsi="Consolas" w:cs="Consolas"/>
                <w:color w:val="008000"/>
              </w:rPr>
              <w:t xml:space="preserve">tar is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B</w:t>
            </w:r>
            <w:r w:rsidRPr="0016169C">
              <w:rPr>
                <w:rFonts w:ascii="Consolas" w:eastAsia="Consolas" w:hAnsi="Consolas" w:cs="Consolas"/>
                <w:color w:val="008000"/>
              </w:rPr>
              <w:t>orn</w:t>
            </w:r>
          </w:p>
          <w:p w14:paraId="4510D1EC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50"/>
              </w:rPr>
            </w:pPr>
            <w:r w:rsidRPr="00FD73B9">
              <w:rPr>
                <w:rFonts w:ascii="Consolas" w:eastAsia="Consolas" w:hAnsi="Consolas" w:cs="Consolas"/>
                <w:color w:val="00B050"/>
              </w:rPr>
              <w:t>7.8</w:t>
            </w:r>
          </w:p>
          <w:p w14:paraId="31522F24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Creed 2</w:t>
            </w:r>
          </w:p>
          <w:p w14:paraId="38E73AD7" w14:textId="77777777" w:rsidR="007459B3" w:rsidRPr="003B056F" w:rsidRDefault="007459B3" w:rsidP="000C53F6">
            <w:pPr>
              <w:spacing w:before="0" w:after="0"/>
              <w:rPr>
                <w:rFonts w:ascii="Consolas" w:eastAsia="Consolas" w:hAnsi="Consolas" w:cs="Consolas"/>
                <w:color w:val="663300"/>
              </w:rPr>
            </w:pPr>
            <w:r w:rsidRPr="003B056F">
              <w:rPr>
                <w:rFonts w:ascii="Consolas" w:eastAsia="Consolas" w:hAnsi="Consolas" w:cs="Consolas"/>
                <w:color w:val="663300"/>
              </w:rPr>
              <w:t>7.3</w:t>
            </w:r>
          </w:p>
          <w:p w14:paraId="19C91DE1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Mary Poppins</w:t>
            </w:r>
          </w:p>
          <w:p w14:paraId="538BF70F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00FD73B9">
              <w:rPr>
                <w:rFonts w:ascii="Consolas" w:eastAsia="Consolas" w:hAnsi="Consolas" w:cs="Consolas"/>
                <w:color w:val="7030A0"/>
              </w:rPr>
              <w:t>7.</w:t>
            </w:r>
            <w:r w:rsidRPr="00FD73B9">
              <w:rPr>
                <w:rFonts w:ascii="Consolas" w:eastAsia="Consolas" w:hAnsi="Consolas" w:cs="Consolas"/>
                <w:color w:val="7030A0"/>
                <w:lang w:val="en-US"/>
              </w:rPr>
              <w:t>2</w:t>
            </w:r>
          </w:p>
          <w:p w14:paraId="3B91EEB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Vice</w:t>
            </w:r>
          </w:p>
          <w:p w14:paraId="68809EE7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7B7B7B" w:themeColor="accent3" w:themeShade="BF"/>
              </w:rPr>
            </w:pPr>
            <w:r w:rsidRPr="00FD73B9">
              <w:rPr>
                <w:rFonts w:ascii="Consolas" w:eastAsia="Consolas" w:hAnsi="Consolas" w:cs="Consolas"/>
                <w:color w:val="7B7B7B" w:themeColor="accent3" w:themeShade="BF"/>
              </w:rPr>
              <w:t>7.2</w:t>
            </w:r>
          </w:p>
          <w:p w14:paraId="295CE062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F0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>Captain Marvel</w:t>
            </w:r>
          </w:p>
          <w:p w14:paraId="6B18C89F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538135" w:themeColor="accent6" w:themeShade="BF"/>
              </w:rPr>
            </w:pP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</w:p>
        </w:tc>
        <w:tc>
          <w:tcPr>
            <w:tcW w:w="4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55E5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A Star is Born</w:t>
            </w:r>
            <w:r w:rsidRPr="4B63AE9F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4B63AE9F">
              <w:rPr>
                <w:rFonts w:ascii="Consolas" w:eastAsia="Consolas" w:hAnsi="Consolas" w:cs="Consolas"/>
              </w:rPr>
              <w:t xml:space="preserve">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7.8</w:t>
            </w:r>
          </w:p>
          <w:p w14:paraId="0492177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Captain Marvel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</w:p>
          <w:p w14:paraId="739BD9F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7.3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6DF55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  <w:color w:val="FF0000"/>
                <w:lang w:val="ru-RU"/>
              </w:rPr>
              <w:t>5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4BB295AC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1D24C08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eastAsia="Consolas" w:cstheme="minorHAnsi"/>
                <w:color w:val="008000"/>
              </w:rPr>
              <w:t>A Star is Born</w:t>
            </w:r>
            <w:r w:rsidRPr="00FD73B9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00B050"/>
              </w:rPr>
              <w:t>7.8</w:t>
            </w:r>
          </w:p>
          <w:p w14:paraId="25F9C040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7951113E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  <w:color w:val="00B0F0"/>
              </w:rPr>
              <w:t xml:space="preserve">Captain Marvel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1</w:t>
            </w:r>
          </w:p>
          <w:p w14:paraId="360F67FE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0815477B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  <w:lang w:val="en-US"/>
              </w:rPr>
            </w:pPr>
            <w:r w:rsidRPr="00FD73B9">
              <w:rPr>
                <w:rFonts w:eastAsia="Consolas" w:cstheme="minorHAnsi"/>
              </w:rPr>
              <w:t>(</w:t>
            </w:r>
            <w:r w:rsidRPr="00FD73B9">
              <w:rPr>
                <w:rFonts w:eastAsia="Consolas" w:cstheme="minorHAnsi"/>
                <w:color w:val="00B050"/>
              </w:rPr>
              <w:t xml:space="preserve">7.8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7.3</w:t>
            </w:r>
            <w:r w:rsidRPr="00FD73B9">
              <w:rPr>
                <w:rFonts w:eastAsia="Consolas" w:cstheme="minorHAnsi"/>
                <w:color w:val="FFC00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030A0"/>
              </w:rPr>
              <w:t>7.</w:t>
            </w:r>
            <w:r w:rsidRPr="00FD73B9">
              <w:rPr>
                <w:rFonts w:eastAsia="Consolas" w:cstheme="minorHAnsi"/>
                <w:color w:val="7030A0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030A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>7.</w:t>
            </w:r>
            <w:r w:rsidRPr="00FD73B9">
              <w:rPr>
                <w:rFonts w:eastAsia="Consolas" w:cstheme="minorHAnsi"/>
                <w:color w:val="7B7B7B" w:themeColor="accent3" w:themeShade="BF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</w:t>
            </w:r>
            <w:r w:rsidRPr="00FD73B9">
              <w:rPr>
                <w:rFonts w:eastAsia="Consolas" w:cstheme="minorHAnsi"/>
                <w:color w:val="538135" w:themeColor="accent6" w:themeShade="BF"/>
                <w:lang w:val="en-US"/>
              </w:rPr>
              <w:t>1</w:t>
            </w:r>
            <w:r w:rsidRPr="00FD73B9">
              <w:rPr>
                <w:rFonts w:eastAsia="Consolas" w:cstheme="minorHAnsi"/>
              </w:rPr>
              <w:t xml:space="preserve">)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36.5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</w:t>
            </w:r>
            <w:r w:rsidRPr="00FD73B9">
              <w:rPr>
                <w:rFonts w:eastAsia="Consolas" w:cstheme="minorHAnsi"/>
                <w:color w:val="C45911" w:themeColor="accent2" w:themeShade="BF"/>
              </w:rPr>
              <w:t>7.3</w:t>
            </w:r>
            <w:r w:rsidRPr="00FD73B9">
              <w:rPr>
                <w:rFonts w:eastAsia="Consolas" w:cstheme="minorHAnsi"/>
                <w:color w:val="C45911" w:themeColor="accent2" w:themeShade="BF"/>
                <w:lang w:val="en-US"/>
              </w:rPr>
              <w:t>2 ~ 7.3</w:t>
            </w:r>
          </w:p>
          <w:p w14:paraId="3363E2BF" w14:textId="77777777" w:rsidR="007459B3" w:rsidRPr="00FD73B9" w:rsidRDefault="007459B3" w:rsidP="000C53F6">
            <w:pPr>
              <w:spacing w:before="40" w:after="40"/>
              <w:rPr>
                <w:rFonts w:eastAsia="Calibri" w:cs="Times New Roman"/>
              </w:rPr>
            </w:pPr>
          </w:p>
          <w:p w14:paraId="19FE818C" w14:textId="77777777" w:rsidR="007459B3" w:rsidRPr="00FD73B9" w:rsidRDefault="007459B3" w:rsidP="000C53F6">
            <w:pPr>
              <w:spacing w:before="40" w:after="40"/>
              <w:rPr>
                <w:rFonts w:eastAsia="Calibri" w:cs="Times New Roman"/>
              </w:rPr>
            </w:pPr>
          </w:p>
        </w:tc>
      </w:tr>
      <w:tr w:rsidR="007459B3" w14:paraId="6F4F42C8" w14:textId="77777777" w:rsidTr="000C5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65" w:type="dxa"/>
            <w:shd w:val="clear" w:color="auto" w:fill="D9D9D9" w:themeFill="background1" w:themeFillShade="D9"/>
            <w:hideMark/>
          </w:tcPr>
          <w:p w14:paraId="02C45938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4720" w:type="dxa"/>
            <w:shd w:val="clear" w:color="auto" w:fill="D9D9D9" w:themeFill="background1" w:themeFillShade="D9"/>
            <w:hideMark/>
          </w:tcPr>
          <w:p w14:paraId="419F7BE1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3365" w:type="dxa"/>
            <w:shd w:val="clear" w:color="auto" w:fill="D9D9D9" w:themeFill="background1" w:themeFillShade="D9"/>
            <w:hideMark/>
          </w:tcPr>
          <w:p w14:paraId="1E604BF9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7459B3" w:rsidRPr="00A8725D" w14:paraId="00D47693" w14:textId="77777777" w:rsidTr="000C5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2565" w:type="dxa"/>
          </w:tcPr>
          <w:p w14:paraId="4EC1DCC1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FF0000"/>
              </w:rPr>
            </w:pPr>
            <w:r w:rsidRPr="00FD73B9">
              <w:rPr>
                <w:rFonts w:ascii="Consolas" w:eastAsia="Consolas" w:hAnsi="Consolas" w:cs="Consolas"/>
                <w:color w:val="FF0000"/>
              </w:rPr>
              <w:t>3</w:t>
            </w:r>
          </w:p>
          <w:p w14:paraId="7E3EB9B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</w:p>
          <w:p w14:paraId="4768A1D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50"/>
              </w:rPr>
            </w:pPr>
            <w:r w:rsidRPr="00FD73B9">
              <w:rPr>
                <w:rFonts w:ascii="Consolas" w:eastAsia="Consolas" w:hAnsi="Consolas" w:cs="Consolas"/>
                <w:color w:val="00B050"/>
              </w:rPr>
              <w:t>8.5</w:t>
            </w:r>
          </w:p>
          <w:p w14:paraId="14166E3C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Dangal</w:t>
            </w:r>
          </w:p>
          <w:p w14:paraId="3B8FAA32" w14:textId="77777777" w:rsidR="007459B3" w:rsidRPr="003B056F" w:rsidRDefault="007459B3" w:rsidP="000C53F6">
            <w:pPr>
              <w:spacing w:before="0" w:after="0"/>
              <w:rPr>
                <w:rFonts w:ascii="Consolas" w:eastAsia="Consolas" w:hAnsi="Consolas" w:cs="Consolas"/>
                <w:color w:val="663300"/>
              </w:rPr>
            </w:pPr>
            <w:r w:rsidRPr="003B056F">
              <w:rPr>
                <w:rFonts w:ascii="Consolas" w:eastAsia="Consolas" w:hAnsi="Consolas" w:cs="Consolas"/>
                <w:color w:val="663300"/>
              </w:rPr>
              <w:t>8.3</w:t>
            </w:r>
          </w:p>
          <w:p w14:paraId="1181151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F0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>Green Book</w:t>
            </w:r>
          </w:p>
          <w:p w14:paraId="2011B293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</w:p>
        </w:tc>
        <w:tc>
          <w:tcPr>
            <w:tcW w:w="4720" w:type="dxa"/>
            <w:hideMark/>
          </w:tcPr>
          <w:p w14:paraId="61FC67E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  <w:r w:rsidRPr="4B63AE9F">
              <w:rPr>
                <w:rFonts w:ascii="Consolas" w:eastAsia="Consolas" w:hAnsi="Consolas" w:cs="Consolas"/>
              </w:rPr>
              <w:t xml:space="preserve"> 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8.5</w:t>
            </w:r>
          </w:p>
          <w:p w14:paraId="2B29D83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</w:p>
          <w:p w14:paraId="7F596A28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8.3</w:t>
            </w:r>
          </w:p>
        </w:tc>
        <w:tc>
          <w:tcPr>
            <w:tcW w:w="3365" w:type="dxa"/>
            <w:hideMark/>
          </w:tcPr>
          <w:p w14:paraId="244A841B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  <w:color w:val="FF0000"/>
                <w:lang w:val="en-US"/>
              </w:rPr>
              <w:t>3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59BAD826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7003098F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  <w:lang w:val="en-US"/>
              </w:rPr>
            </w:pPr>
            <w:r w:rsidRPr="0016169C">
              <w:rPr>
                <w:rFonts w:eastAsia="Consolas" w:cstheme="minorHAnsi"/>
                <w:color w:val="008000"/>
              </w:rPr>
              <w:t>Interstellar</w:t>
            </w:r>
            <w:r w:rsidRPr="00FD73B9">
              <w:rPr>
                <w:rFonts w:eastAsia="Consolas" w:cstheme="minorHAnsi"/>
              </w:rPr>
              <w:t xml:space="preserve"> с рейтинг </w:t>
            </w:r>
            <w:r w:rsidRPr="00FD73B9">
              <w:rPr>
                <w:rFonts w:eastAsia="Consolas" w:cstheme="minorHAnsi"/>
                <w:color w:val="00B050"/>
                <w:lang w:val="en-US"/>
              </w:rPr>
              <w:t>8.5</w:t>
            </w:r>
          </w:p>
          <w:p w14:paraId="3F92B866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7AB8E7DC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  <w:lang w:val="en-U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538135" w:themeColor="accent6" w:themeShade="BF"/>
                <w:lang w:val="en-US"/>
              </w:rPr>
              <w:t>8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.</w:t>
            </w:r>
            <w:r w:rsidRPr="00FD73B9">
              <w:rPr>
                <w:rFonts w:eastAsia="Consolas" w:cstheme="minorHAnsi"/>
                <w:color w:val="538135" w:themeColor="accent6" w:themeShade="BF"/>
                <w:lang w:val="en-US"/>
              </w:rPr>
              <w:t>2</w:t>
            </w:r>
          </w:p>
          <w:p w14:paraId="22A3D5B7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024A8B73" w14:textId="77777777" w:rsidR="007459B3" w:rsidRPr="00FD73B9" w:rsidRDefault="007459B3" w:rsidP="000C53F6">
            <w:pPr>
              <w:spacing w:before="40" w:after="40"/>
              <w:rPr>
                <w:rFonts w:eastAsia="Consolas"/>
              </w:rPr>
            </w:pPr>
            <w:r w:rsidRPr="23848429">
              <w:rPr>
                <w:rFonts w:eastAsia="Consolas"/>
              </w:rPr>
              <w:t>(</w:t>
            </w:r>
            <w:r w:rsidRPr="23848429">
              <w:rPr>
                <w:rFonts w:eastAsia="Consolas"/>
                <w:color w:val="00B050"/>
                <w:lang w:val="en-US"/>
              </w:rPr>
              <w:t>8.5</w:t>
            </w:r>
            <w:r w:rsidRPr="23848429">
              <w:rPr>
                <w:rFonts w:eastAsia="Consolas"/>
                <w:color w:val="00B05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8.3</w:t>
            </w:r>
            <w:r w:rsidRPr="23848429">
              <w:rPr>
                <w:rFonts w:eastAsia="Consolas"/>
                <w:color w:val="FFC00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8</w:t>
            </w:r>
            <w:r w:rsidRPr="23848429">
              <w:rPr>
                <w:rFonts w:eastAsia="Consolas"/>
                <w:color w:val="538135" w:themeColor="accent6" w:themeShade="BF"/>
              </w:rPr>
              <w:t>.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2</w:t>
            </w:r>
            <w:r w:rsidRPr="23848429">
              <w:rPr>
                <w:rFonts w:eastAsia="Consolas"/>
              </w:rPr>
              <w:t xml:space="preserve">)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lang w:val="en-US"/>
              </w:rPr>
              <w:t>25</w:t>
            </w:r>
            <w:r w:rsidRPr="23848429">
              <w:rPr>
                <w:rFonts w:eastAsia="Consolas"/>
              </w:rPr>
              <w:t xml:space="preserve">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color w:val="C45911" w:themeColor="accent2" w:themeShade="BF"/>
                <w:lang w:val="en-US"/>
              </w:rPr>
              <w:t>8</w:t>
            </w:r>
            <w:r w:rsidRPr="23848429">
              <w:rPr>
                <w:rFonts w:eastAsia="Consolas"/>
                <w:color w:val="C45911" w:themeColor="accent2" w:themeShade="BF"/>
              </w:rPr>
              <w:t>.3</w:t>
            </w:r>
          </w:p>
        </w:tc>
      </w:tr>
    </w:tbl>
    <w:p w14:paraId="71D596EE" w14:textId="77777777" w:rsidR="007459B3" w:rsidRPr="005211D6" w:rsidRDefault="007459B3" w:rsidP="007459B3">
      <w:pPr>
        <w:spacing w:before="40" w:after="40"/>
      </w:pPr>
    </w:p>
    <w:p w14:paraId="2A0C1BC5" w14:textId="77777777" w:rsidR="003E3FF3" w:rsidRDefault="003E3FF3" w:rsidP="003E3FF3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 xml:space="preserve">5. </w:t>
      </w:r>
      <w:r>
        <w:t>Туристически магазин</w:t>
      </w:r>
    </w:p>
    <w:p w14:paraId="2D923035" w14:textId="77777777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2" w:history="1">
        <w:r w:rsidRPr="003E3FF3">
          <w:rPr>
            <w:rStyle w:val="Hyperlink"/>
            <w:lang w:val="en-US"/>
          </w:rPr>
          <w:t>https://judge.softuni.bg/Contests/Practice/Index/1654#3</w:t>
        </w:r>
      </w:hyperlink>
    </w:p>
    <w:p w14:paraId="5C501A59" w14:textId="77777777" w:rsidR="003E3FF3" w:rsidRDefault="003E3FF3" w:rsidP="003E3FF3">
      <w:pPr>
        <w:spacing w:before="40" w:after="40"/>
      </w:pPr>
      <w:r>
        <w:t>Времето се затопля и туристи</w:t>
      </w:r>
      <w:r w:rsidR="000F1CCF">
        <w:t>те</w:t>
      </w:r>
      <w:r>
        <w:t xml:space="preserve"> започват да си правят разходки високо в планината, където все още </w:t>
      </w:r>
      <w:r w:rsidR="000F1CCF">
        <w:t xml:space="preserve">има </w:t>
      </w:r>
      <w:r>
        <w:t>сняг, като за целта те трябва да закупят нужната туристическа екипировка.</w:t>
      </w:r>
    </w:p>
    <w:p w14:paraId="080FB1E9" w14:textId="77777777" w:rsidR="003E3FF3" w:rsidRDefault="003E3FF3" w:rsidP="003E3FF3">
      <w:pPr>
        <w:spacing w:before="40" w:after="40"/>
        <w:rPr>
          <w:b/>
        </w:rPr>
      </w:pPr>
      <w:r>
        <w:t xml:space="preserve">Вашата задача е да </w:t>
      </w:r>
      <w:r>
        <w:rPr>
          <w:b/>
        </w:rPr>
        <w:t>напишете програма</w:t>
      </w:r>
      <w:r>
        <w:t xml:space="preserve">, която да изчислява, </w:t>
      </w:r>
      <w:r>
        <w:rPr>
          <w:b/>
        </w:rPr>
        <w:t>стойността на екипировката</w:t>
      </w:r>
      <w:r>
        <w:t xml:space="preserve">, както и </w:t>
      </w:r>
      <w:r>
        <w:rPr>
          <w:b/>
        </w:rPr>
        <w:t>дали определения бюджет е достатъчен или не</w:t>
      </w:r>
      <w:r>
        <w:t xml:space="preserve">, като се знае, че в магазина има </w:t>
      </w:r>
      <w:r>
        <w:rPr>
          <w:b/>
        </w:rPr>
        <w:t>следната промоция: Всеки трети продукт е на половин цена.</w:t>
      </w:r>
    </w:p>
    <w:p w14:paraId="5D28E87F" w14:textId="77777777" w:rsidR="003E3FF3" w:rsidRDefault="003E3FF3" w:rsidP="003E3FF3">
      <w:pPr>
        <w:pStyle w:val="Heading3"/>
        <w:spacing w:before="40"/>
      </w:pPr>
      <w:r>
        <w:t>Вход</w:t>
      </w:r>
    </w:p>
    <w:p w14:paraId="056C3A77" w14:textId="77777777" w:rsidR="003E3FF3" w:rsidRDefault="003E3FF3" w:rsidP="003E3FF3">
      <w:pPr>
        <w:spacing w:before="40" w:after="40"/>
      </w:pPr>
      <w:r>
        <w:t>От конзолата се чете:</w:t>
      </w:r>
    </w:p>
    <w:p w14:paraId="240B910B" w14:textId="77777777" w:rsidR="003E3FF3" w:rsidRDefault="003E3FF3" w:rsidP="003E3FF3">
      <w:pPr>
        <w:pStyle w:val="ListParagraph"/>
        <w:numPr>
          <w:ilvl w:val="0"/>
          <w:numId w:val="25"/>
        </w:numPr>
        <w:spacing w:before="40" w:after="40"/>
        <w:rPr>
          <w:b/>
          <w:bCs/>
          <w:lang w:val="en-US"/>
        </w:rPr>
      </w:pPr>
      <w:r>
        <w:rPr>
          <w:b/>
          <w:bCs/>
        </w:rPr>
        <w:t xml:space="preserve">На първи ред – бюджетът - реално число в интервала </w:t>
      </w:r>
      <w:r>
        <w:rPr>
          <w:b/>
          <w:bCs/>
          <w:lang w:val="en-US"/>
        </w:rPr>
        <w:t>[1</w:t>
      </w:r>
      <w:r>
        <w:rPr>
          <w:b/>
          <w:bCs/>
        </w:rPr>
        <w:t>.00</w:t>
      </w:r>
      <w:r>
        <w:rPr>
          <w:b/>
          <w:bCs/>
          <w:lang w:val="en-US"/>
        </w:rPr>
        <w:t>… 10</w:t>
      </w:r>
      <w:r>
        <w:rPr>
          <w:b/>
          <w:bCs/>
        </w:rPr>
        <w:t>0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6AC8141B" w14:textId="77777777" w:rsidR="003E3FF3" w:rsidRDefault="003E3FF3" w:rsidP="003E3FF3">
      <w:pPr>
        <w:pStyle w:val="ListParagraph"/>
        <w:numPr>
          <w:ilvl w:val="0"/>
          <w:numId w:val="25"/>
        </w:numPr>
        <w:spacing w:before="40" w:after="40"/>
      </w:pPr>
      <w:r>
        <w:rPr>
          <w:b/>
          <w:bCs/>
        </w:rPr>
        <w:t xml:space="preserve">След това поредица от два реда </w:t>
      </w:r>
      <w:r>
        <w:rPr>
          <w:rFonts w:ascii="Calibri" w:eastAsia="Calibri" w:hAnsi="Calibri" w:cs="Times New Roman"/>
          <w:b/>
          <w:bCs/>
        </w:rPr>
        <w:t xml:space="preserve">(до получаване на команд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</w:rPr>
        <w:t>или при заявка за купуване на продукт, чиято стойност е по-висока от наличния бюджет</w:t>
      </w:r>
      <w:r>
        <w:rPr>
          <w:rFonts w:ascii="Calibri" w:eastAsia="Calibri" w:hAnsi="Calibri" w:cs="Times New Roman"/>
          <w:b/>
          <w:bCs/>
        </w:rPr>
        <w:t>)</w:t>
      </w:r>
      <w:r>
        <w:rPr>
          <w:rFonts w:ascii="Calibri" w:eastAsia="Calibri" w:hAnsi="Calibri" w:cs="Times New Roman"/>
          <w:b/>
          <w:bCs/>
          <w:lang w:val="en-US"/>
        </w:rPr>
        <w:t xml:space="preserve"> </w:t>
      </w:r>
      <w:r>
        <w:rPr>
          <w:rFonts w:ascii="Calibri" w:eastAsia="Calibri" w:hAnsi="Calibri" w:cs="Times New Roman"/>
          <w:b/>
          <w:bCs/>
        </w:rPr>
        <w:t>:</w:t>
      </w:r>
    </w:p>
    <w:p w14:paraId="18B84A18" w14:textId="77777777" w:rsidR="003E3FF3" w:rsidRDefault="003E3FF3" w:rsidP="003E3FF3">
      <w:pPr>
        <w:pStyle w:val="ListParagraph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>Име на продукта – текст</w:t>
      </w:r>
    </w:p>
    <w:p w14:paraId="70FF3EFA" w14:textId="77777777" w:rsidR="003E3FF3" w:rsidRDefault="003E3FF3" w:rsidP="003E3FF3">
      <w:pPr>
        <w:pStyle w:val="ListParagraph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 xml:space="preserve">Цена на продукта – реално число в интервала </w:t>
      </w:r>
      <w:r>
        <w:rPr>
          <w:b/>
          <w:bCs/>
          <w:lang w:val="en-US"/>
        </w:rPr>
        <w:t>[1</w:t>
      </w:r>
      <w:r>
        <w:rPr>
          <w:b/>
          <w:bCs/>
        </w:rPr>
        <w:t>.00</w:t>
      </w:r>
      <w:r>
        <w:rPr>
          <w:b/>
          <w:bCs/>
          <w:lang w:val="en-US"/>
        </w:rPr>
        <w:t xml:space="preserve">… </w:t>
      </w:r>
      <w:r>
        <w:rPr>
          <w:b/>
          <w:bCs/>
        </w:rPr>
        <w:t>5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0B1FE8DF" w14:textId="77777777" w:rsidR="003E3FF3" w:rsidRDefault="003E3FF3" w:rsidP="003E3FF3">
      <w:pPr>
        <w:pStyle w:val="Heading3"/>
        <w:spacing w:before="40" w:after="0"/>
        <w:rPr>
          <w:rFonts w:cs="Times New Roman"/>
          <w:lang w:val="en-US"/>
        </w:rPr>
      </w:pPr>
      <w:r>
        <w:lastRenderedPageBreak/>
        <w:t>Изход</w:t>
      </w:r>
    </w:p>
    <w:p w14:paraId="623563CA" w14:textId="77777777" w:rsidR="003E3FF3" w:rsidRDefault="003E3FF3" w:rsidP="003E3FF3">
      <w:p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На конзолата да се отпечатат следните </w:t>
      </w:r>
      <w:r>
        <w:rPr>
          <w:rFonts w:ascii="Calibri" w:eastAsia="Calibri" w:hAnsi="Calibri" w:cs="Times New Roman"/>
          <w:b/>
        </w:rPr>
        <w:t>редове</w:t>
      </w:r>
      <w:r>
        <w:rPr>
          <w:rFonts w:ascii="Calibri" w:eastAsia="Calibri" w:hAnsi="Calibri" w:cs="Times New Roman"/>
        </w:rPr>
        <w:t xml:space="preserve"> според случая:</w:t>
      </w:r>
    </w:p>
    <w:p w14:paraId="35421FBD" w14:textId="77777777" w:rsidR="003E3FF3" w:rsidRDefault="003E3FF3" w:rsidP="003E3FF3">
      <w:pPr>
        <w:pStyle w:val="ListParagraph"/>
        <w:numPr>
          <w:ilvl w:val="0"/>
          <w:numId w:val="26"/>
        </w:num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При получаване на командат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eastAsia="Calibri" w:cstheme="minorHAnsi"/>
          <w:bCs/>
        </w:rPr>
        <w:t>, на</w:t>
      </w:r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>един ред</w:t>
      </w:r>
      <w:r>
        <w:rPr>
          <w:rFonts w:ascii="Calibri" w:eastAsia="Calibri" w:hAnsi="Calibri" w:cs="Times New Roman"/>
        </w:rPr>
        <w:t>:</w:t>
      </w:r>
    </w:p>
    <w:p w14:paraId="44C869F4" w14:textId="77777777" w:rsidR="003E3FF3" w:rsidRDefault="003E3FF3" w:rsidP="003E3FF3">
      <w:pPr>
        <w:pStyle w:val="ListParagraph"/>
        <w:numPr>
          <w:ilvl w:val="1"/>
          <w:numId w:val="26"/>
        </w:numPr>
        <w:spacing w:before="40" w:after="0"/>
        <w:rPr>
          <w:rFonts w:ascii="Consolas" w:eastAsia="Calibri" w:hAnsi="Consolas" w:cs="Times New Roman"/>
          <w:b/>
          <w:bCs/>
          <w:lang w:val="en-US"/>
        </w:rPr>
      </w:pP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 xml:space="preserve">You bought </w:t>
      </w:r>
      <w:r>
        <w:rPr>
          <w:rFonts w:eastAsia="Calibri" w:cstheme="minorHAnsi"/>
          <w:b/>
          <w:bCs/>
          <w:lang w:val="en-US"/>
        </w:rPr>
        <w:t>{</w:t>
      </w:r>
      <w:r>
        <w:rPr>
          <w:rFonts w:eastAsia="Calibri" w:cstheme="minorHAnsi"/>
          <w:b/>
          <w:bCs/>
        </w:rPr>
        <w:t>брой на закупените продукти</w:t>
      </w:r>
      <w:r>
        <w:rPr>
          <w:rFonts w:eastAsia="Calibri" w:cstheme="minorHAnsi"/>
          <w:b/>
          <w:bCs/>
          <w:lang w:val="en-US"/>
        </w:rPr>
        <w:t>}</w:t>
      </w:r>
      <w:r>
        <w:rPr>
          <w:rFonts w:ascii="Consolas" w:eastAsia="Calibri" w:hAnsi="Consolas" w:cs="Times New Roman"/>
          <w:b/>
          <w:bCs/>
          <w:lang w:val="en-US"/>
        </w:rPr>
        <w:t xml:space="preserve"> products for </w:t>
      </w:r>
      <w:r>
        <w:rPr>
          <w:rFonts w:eastAsia="Calibri" w:cstheme="minorHAnsi"/>
          <w:b/>
          <w:bCs/>
          <w:lang w:val="en-US"/>
        </w:rPr>
        <w:t>{</w:t>
      </w:r>
      <w:r>
        <w:rPr>
          <w:rFonts w:eastAsia="Calibri" w:cstheme="minorHAnsi"/>
          <w:b/>
          <w:bCs/>
        </w:rPr>
        <w:t>цена на покупките</w:t>
      </w:r>
      <w:r>
        <w:rPr>
          <w:rFonts w:eastAsia="Calibri" w:cstheme="minorHAnsi"/>
          <w:b/>
          <w:bCs/>
          <w:lang w:val="en-US"/>
        </w:rPr>
        <w:t>}</w:t>
      </w:r>
      <w:r>
        <w:rPr>
          <w:rFonts w:ascii="Consolas" w:eastAsia="Calibri" w:hAnsi="Consolas" w:cs="Times New Roman"/>
          <w:b/>
          <w:bCs/>
          <w:lang w:val="en-US"/>
        </w:rPr>
        <w:t xml:space="preserve"> leva."</w:t>
      </w:r>
    </w:p>
    <w:p w14:paraId="57959CBE" w14:textId="77777777" w:rsidR="003E3FF3" w:rsidRDefault="003E3FF3" w:rsidP="003E3FF3">
      <w:pPr>
        <w:pStyle w:val="ListParagraph"/>
        <w:numPr>
          <w:ilvl w:val="0"/>
          <w:numId w:val="26"/>
        </w:numPr>
        <w:spacing w:before="40" w:after="0"/>
        <w:rPr>
          <w:lang w:val="en-US"/>
        </w:rPr>
      </w:pPr>
      <w:r>
        <w:t xml:space="preserve">При заявка за покупка на продукт, </w:t>
      </w:r>
      <w:r>
        <w:rPr>
          <w:b/>
        </w:rPr>
        <w:t>чиято цена е по-висока</w:t>
      </w:r>
      <w:r>
        <w:t xml:space="preserve"> от останалите пари, на два реда:</w:t>
      </w:r>
    </w:p>
    <w:p w14:paraId="21AAFC78" w14:textId="77777777" w:rsidR="003E3FF3" w:rsidRDefault="003E3FF3" w:rsidP="003E3FF3">
      <w:pPr>
        <w:pStyle w:val="ListParagraph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 don't have enough money!</w:t>
      </w:r>
      <w:r>
        <w:rPr>
          <w:rFonts w:ascii="Consolas" w:hAnsi="Consolas"/>
          <w:b/>
          <w:bCs/>
        </w:rPr>
        <w:t>"</w:t>
      </w:r>
    </w:p>
    <w:p w14:paraId="37A43A19" w14:textId="77777777" w:rsidR="003E3FF3" w:rsidRDefault="003E3FF3" w:rsidP="003E3FF3">
      <w:pPr>
        <w:pStyle w:val="ListParagraph"/>
        <w:numPr>
          <w:ilvl w:val="1"/>
          <w:numId w:val="26"/>
        </w:numPr>
        <w:spacing w:before="40" w:after="0"/>
        <w:rPr>
          <w:rFonts w:ascii="Consolas" w:hAnsi="Consolas"/>
          <w:lang w:val="en-U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 xml:space="preserve">You need </w:t>
      </w:r>
      <w:r>
        <w:rPr>
          <w:b/>
          <w:bCs/>
          <w:lang w:val="en-US"/>
        </w:rPr>
        <w:t>{</w:t>
      </w:r>
      <w:r>
        <w:rPr>
          <w:b/>
          <w:bCs/>
        </w:rPr>
        <w:t>недостигащи пари</w:t>
      </w:r>
      <w:r>
        <w:rPr>
          <w:b/>
          <w:bCs/>
          <w:lang w:val="en-US"/>
        </w:rPr>
        <w:t>}</w:t>
      </w:r>
      <w:r>
        <w:rPr>
          <w:rFonts w:ascii="Consolas" w:hAnsi="Consolas"/>
          <w:b/>
          <w:bCs/>
          <w:lang w:val="en-US"/>
        </w:rPr>
        <w:t xml:space="preserve"> </w:t>
      </w:r>
      <w:r>
        <w:rPr>
          <w:b/>
          <w:bCs/>
          <w:lang w:val="en-US"/>
        </w:rPr>
        <w:t>leva!</w:t>
      </w:r>
      <w:r>
        <w:rPr>
          <w:rFonts w:ascii="Consolas" w:hAnsi="Consolas"/>
          <w:b/>
          <w:bCs/>
        </w:rPr>
        <w:t>"</w:t>
      </w:r>
    </w:p>
    <w:p w14:paraId="325594E5" w14:textId="77777777" w:rsidR="003E3FF3" w:rsidRDefault="003E3FF3" w:rsidP="003E3FF3">
      <w:pPr>
        <w:pStyle w:val="Heading3"/>
        <w:spacing w:before="40" w:after="0"/>
      </w:pPr>
      <w:r>
        <w:t>Примерен вход и изход</w:t>
      </w:r>
    </w:p>
    <w:tbl>
      <w:tblPr>
        <w:tblStyle w:val="TableGrid"/>
        <w:tblW w:w="1061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2430"/>
        <w:gridCol w:w="5850"/>
      </w:tblGrid>
      <w:tr w:rsidR="003E3FF3" w14:paraId="06D276E4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3DD76E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E605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41D698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64CE7B6C" w14:textId="77777777" w:rsidTr="003E3FF3">
        <w:trPr>
          <w:trHeight w:val="234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AAF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53.20</w:t>
            </w:r>
          </w:p>
          <w:p w14:paraId="33D7CBE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Backpack</w:t>
            </w:r>
          </w:p>
          <w:p w14:paraId="78B56F5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5.20</w:t>
            </w:r>
          </w:p>
          <w:p w14:paraId="637E7A4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hoes</w:t>
            </w:r>
          </w:p>
          <w:p w14:paraId="0626163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7E2F11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glasses</w:t>
            </w:r>
          </w:p>
          <w:p w14:paraId="6EC6D21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0</w:t>
            </w:r>
          </w:p>
          <w:p w14:paraId="5C75F8D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5D7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bought 3 products for 94.20 leva.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A19B" w14:textId="77777777" w:rsidR="003E3FF3" w:rsidRDefault="003E3FF3">
            <w:pPr>
              <w:spacing w:before="0" w:after="0"/>
            </w:pPr>
            <w:r>
              <w:t>Бюджет</w:t>
            </w:r>
            <w:r w:rsidR="000F1CCF">
              <w:t>ът</w:t>
            </w:r>
            <w:r>
              <w:t xml:space="preserve"> е 153.20 лв.</w:t>
            </w:r>
          </w:p>
          <w:p w14:paraId="4D4FBAA8" w14:textId="77777777" w:rsidR="003E3FF3" w:rsidRDefault="003E3FF3">
            <w:pPr>
              <w:spacing w:before="0" w:after="0"/>
            </w:pPr>
            <w:r>
              <w:t>Купуваме раница за 25.20 лева. Остават 128 лв.</w:t>
            </w:r>
          </w:p>
          <w:p w14:paraId="06B8A8E9" w14:textId="77777777" w:rsidR="003E3FF3" w:rsidRDefault="003E3FF3">
            <w:pPr>
              <w:spacing w:before="0" w:after="0"/>
            </w:pPr>
            <w:r>
              <w:t>Купуваме обувки за 54 лева. Остават 74 лв.</w:t>
            </w:r>
          </w:p>
          <w:p w14:paraId="75349901" w14:textId="77777777" w:rsidR="003E3FF3" w:rsidRDefault="003E3FF3">
            <w:pPr>
              <w:spacing w:before="0" w:after="0"/>
            </w:pPr>
            <w:r>
              <w:t xml:space="preserve">Купуваме слънчеви очила за 30 лева, но тъй като за всеки трети продукт има отстъпка и цената му е наполовина, така че цената на очилата става 30 / 2 = 15 лева. Остават </w:t>
            </w:r>
            <w:r>
              <w:rPr>
                <w:lang w:val="en-US"/>
              </w:rPr>
              <w:t xml:space="preserve">59 </w:t>
            </w:r>
            <w:r>
              <w:t>лв.</w:t>
            </w:r>
          </w:p>
          <w:p w14:paraId="7DDEBB90" w14:textId="77777777" w:rsidR="003E3FF3" w:rsidRDefault="003E3FF3">
            <w:pPr>
              <w:spacing w:before="0" w:after="0"/>
            </w:pPr>
            <w:r>
              <w:t xml:space="preserve">Получаваме командата </w:t>
            </w:r>
            <w:r>
              <w:rPr>
                <w:lang w:val="en-US"/>
              </w:rPr>
              <w:t>"Stop"</w:t>
            </w:r>
            <w:r>
              <w:t>, купили сме 3 продукта на обща стойност 25.20 + 54 + 15 = 94.20 лв.</w:t>
            </w:r>
          </w:p>
        </w:tc>
      </w:tr>
      <w:tr w:rsidR="003E3FF3" w14:paraId="4DC93DD0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1BEAA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C773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D5812C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23E5050D" w14:textId="77777777" w:rsidTr="003E3FF3">
        <w:trPr>
          <w:trHeight w:val="2129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543A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2E12525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Thermal underwear</w:t>
            </w:r>
          </w:p>
          <w:p w14:paraId="0FEE7F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4</w:t>
            </w:r>
          </w:p>
          <w:p w14:paraId="4BA5953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screen</w:t>
            </w:r>
          </w:p>
          <w:p w14:paraId="2A598E96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color w:val="BF8F00" w:themeColor="accent4" w:themeShade="BF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45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FC7CA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don't have enough money!</w:t>
            </w:r>
          </w:p>
          <w:p w14:paraId="00606C2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need 15.00 leva!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9B05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Бюджет</w:t>
            </w:r>
            <w:r w:rsidR="000F1CCF">
              <w:rPr>
                <w:rFonts w:eastAsia="Calibri" w:cstheme="minorHAnsi"/>
              </w:rPr>
              <w:t>ът</w:t>
            </w:r>
            <w:r>
              <w:rPr>
                <w:rFonts w:eastAsia="Calibri" w:cstheme="minorHAnsi"/>
              </w:rPr>
              <w:t xml:space="preserve"> е 54 лв.</w:t>
            </w:r>
          </w:p>
          <w:p w14:paraId="60A1C9C9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Купуваме термо бельо за 24 лева. Остават 30 лв.</w:t>
            </w:r>
          </w:p>
          <w:p w14:paraId="39C70A5B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Заявка за закупуване на компас на стойност 45 лева, но останалите пари са 30 лв. Не достигат 45 – 30 = 15 лева.</w:t>
            </w:r>
          </w:p>
        </w:tc>
      </w:tr>
    </w:tbl>
    <w:p w14:paraId="23FF7BD9" w14:textId="77777777" w:rsidR="00597DD1" w:rsidRDefault="00597DD1" w:rsidP="00597DD1">
      <w:pPr>
        <w:spacing w:before="0" w:after="0"/>
      </w:pPr>
    </w:p>
    <w:p w14:paraId="1B3EE92F" w14:textId="77777777" w:rsidR="003E3FF3" w:rsidRPr="00197BA4" w:rsidRDefault="003E3FF3" w:rsidP="003E3FF3">
      <w:pPr>
        <w:pStyle w:val="Heading2"/>
        <w:numPr>
          <w:ilvl w:val="0"/>
          <w:numId w:val="0"/>
        </w:numPr>
      </w:pPr>
      <w:r>
        <w:t>Задача 6.</w:t>
      </w:r>
      <w:r>
        <w:rPr>
          <w:lang w:val="en-US"/>
        </w:rPr>
        <w:t xml:space="preserve"> </w:t>
      </w:r>
      <w:r>
        <w:t>Ветеринарен Паркинг</w:t>
      </w:r>
    </w:p>
    <w:p w14:paraId="57847023" w14:textId="77777777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3" w:history="1">
        <w:r w:rsidRPr="003E3FF3">
          <w:rPr>
            <w:rStyle w:val="Hyperlink"/>
            <w:lang w:val="en-US"/>
          </w:rPr>
          <w:t>https://judge.softuni.bg/Contests/Practice/Index/1654#5</w:t>
        </w:r>
      </w:hyperlink>
    </w:p>
    <w:p w14:paraId="0ECED42C" w14:textId="77777777" w:rsidR="003E3FF3" w:rsidRDefault="003E3FF3" w:rsidP="003E3FF3">
      <w:r>
        <w:t xml:space="preserve">Деси трябва да заведе котката си на ветеринар, но паркингът се заплаща. Напишете програма, която пресмята </w:t>
      </w:r>
      <w:r>
        <w:rPr>
          <w:b/>
        </w:rPr>
        <w:t>колко общо трябва да се плати за престоя на колата</w:t>
      </w:r>
      <w:r>
        <w:t xml:space="preserve"> на Деси на паркинга</w:t>
      </w:r>
      <w:r>
        <w:rPr>
          <w:lang w:val="en-US"/>
        </w:rPr>
        <w:t xml:space="preserve">. </w:t>
      </w:r>
      <w:r>
        <w:t xml:space="preserve">Паркингът е различен от останалите и има разнообразен ценоразпис. За всеки </w:t>
      </w:r>
      <w:r>
        <w:rPr>
          <w:b/>
        </w:rPr>
        <w:t>четен ден</w:t>
      </w:r>
      <w:r>
        <w:t xml:space="preserve"> и </w:t>
      </w:r>
      <w:r>
        <w:rPr>
          <w:b/>
        </w:rPr>
        <w:t>нечетен час</w:t>
      </w:r>
      <w:r>
        <w:t xml:space="preserve">, паркингът таксува </w:t>
      </w:r>
      <w:r>
        <w:rPr>
          <w:b/>
        </w:rPr>
        <w:t>2.50 лева</w:t>
      </w:r>
      <w:r>
        <w:t xml:space="preserve">. Във всеки </w:t>
      </w:r>
      <w:r>
        <w:rPr>
          <w:b/>
        </w:rPr>
        <w:t>нечетен ден</w:t>
      </w:r>
      <w:r>
        <w:t xml:space="preserve"> и </w:t>
      </w:r>
      <w:r>
        <w:rPr>
          <w:b/>
        </w:rPr>
        <w:t>четен час</w:t>
      </w:r>
      <w:r>
        <w:t xml:space="preserve"> таксата е </w:t>
      </w:r>
      <w:r>
        <w:rPr>
          <w:b/>
        </w:rPr>
        <w:t>1.25 лева</w:t>
      </w:r>
      <w:r>
        <w:t xml:space="preserve">, във </w:t>
      </w:r>
      <w:r>
        <w:rPr>
          <w:b/>
        </w:rPr>
        <w:t>всички останали случаи</w:t>
      </w:r>
      <w:r>
        <w:t xml:space="preserve"> се заплаща </w:t>
      </w:r>
      <w:r>
        <w:rPr>
          <w:b/>
        </w:rPr>
        <w:t>1 лев</w:t>
      </w:r>
      <w:r>
        <w:t xml:space="preserve">. Таксуването става на </w:t>
      </w:r>
      <w:r>
        <w:rPr>
          <w:b/>
        </w:rPr>
        <w:t>всеки изминал час от деня</w:t>
      </w:r>
      <w:r>
        <w:t>.</w:t>
      </w:r>
      <w:r>
        <w:rPr>
          <w:lang w:val="en-US"/>
        </w:rPr>
        <w:t xml:space="preserve"> </w:t>
      </w:r>
      <w:r>
        <w:t xml:space="preserve">Всеки един от изходите трябва да бъде закръглен до </w:t>
      </w:r>
      <w:r>
        <w:rPr>
          <w:b/>
        </w:rPr>
        <w:t>втория знак</w:t>
      </w:r>
      <w:r>
        <w:t xml:space="preserve"> след десетичната запетая.</w:t>
      </w:r>
    </w:p>
    <w:p w14:paraId="2FAE4D37" w14:textId="77777777" w:rsidR="003E3FF3" w:rsidRDefault="003E3FF3" w:rsidP="003E3FF3">
      <w:pPr>
        <w:pStyle w:val="Heading3"/>
        <w:rPr>
          <w:lang w:val="en-US"/>
        </w:rPr>
      </w:pPr>
      <w:r>
        <w:lastRenderedPageBreak/>
        <w:t>Вход</w:t>
      </w:r>
    </w:p>
    <w:p w14:paraId="4CD4F76B" w14:textId="77777777" w:rsidR="003E3FF3" w:rsidRDefault="003E3FF3" w:rsidP="003E3FF3">
      <w:pPr>
        <w:jc w:val="both"/>
        <w:rPr>
          <w:rFonts w:cstheme="minorHAnsi"/>
        </w:rPr>
      </w:pPr>
      <w:r>
        <w:rPr>
          <w:rFonts w:cstheme="minorHAnsi"/>
        </w:rPr>
        <w:t>От конзолата се чет</w:t>
      </w:r>
      <w:r>
        <w:rPr>
          <w:rFonts w:cstheme="minorHAnsi"/>
          <w:lang w:val="en-US"/>
        </w:rPr>
        <w:t>a</w:t>
      </w:r>
      <w:r>
        <w:rPr>
          <w:rFonts w:cstheme="minorHAnsi"/>
        </w:rPr>
        <w:t>т два реда:</w:t>
      </w:r>
    </w:p>
    <w:p w14:paraId="2124A5CE" w14:textId="77777777" w:rsidR="003E3FF3" w:rsidRDefault="003E3FF3" w:rsidP="003E3FF3">
      <w:pPr>
        <w:pStyle w:val="ListParagraph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дни </w:t>
      </w:r>
      <w:r>
        <w:rPr>
          <w:rFonts w:cstheme="minorHAnsi"/>
          <w:b/>
          <w:lang w:val="en-US"/>
        </w:rPr>
        <w:t xml:space="preserve">– </w:t>
      </w:r>
      <w:r>
        <w:rPr>
          <w:rFonts w:cstheme="minorHAnsi"/>
          <w:b/>
        </w:rPr>
        <w:t xml:space="preserve">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  <w:lang w:val="en-US"/>
        </w:rPr>
        <w:t xml:space="preserve">[1 … </w:t>
      </w:r>
      <w:r>
        <w:rPr>
          <w:rFonts w:cstheme="minorHAnsi"/>
          <w:b/>
        </w:rPr>
        <w:t>5</w:t>
      </w:r>
      <w:r>
        <w:rPr>
          <w:rFonts w:cstheme="minorHAnsi"/>
          <w:b/>
          <w:lang w:val="en-US"/>
        </w:rPr>
        <w:t>]</w:t>
      </w:r>
    </w:p>
    <w:p w14:paraId="15F992D3" w14:textId="77777777" w:rsidR="003E3FF3" w:rsidRDefault="003E3FF3" w:rsidP="003E3FF3">
      <w:pPr>
        <w:pStyle w:val="ListParagraph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часове за всеки един от дните - 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  <w:lang w:val="en-US"/>
        </w:rPr>
        <w:t xml:space="preserve">[1 … </w:t>
      </w:r>
      <w:r>
        <w:rPr>
          <w:rFonts w:cstheme="minorHAnsi"/>
          <w:b/>
        </w:rPr>
        <w:t>24</w:t>
      </w:r>
      <w:r>
        <w:rPr>
          <w:rFonts w:cstheme="minorHAnsi"/>
          <w:b/>
          <w:lang w:val="en-US"/>
        </w:rPr>
        <w:t>]</w:t>
      </w:r>
    </w:p>
    <w:p w14:paraId="22826AF7" w14:textId="77777777" w:rsidR="003E3FF3" w:rsidRDefault="003E3FF3" w:rsidP="003E3FF3">
      <w:pPr>
        <w:pStyle w:val="Heading3"/>
      </w:pPr>
      <w:r>
        <w:t>Изход:</w:t>
      </w:r>
    </w:p>
    <w:p w14:paraId="004E560F" w14:textId="77777777" w:rsidR="003E3FF3" w:rsidRDefault="003E3FF3" w:rsidP="003E3FF3">
      <w:pPr>
        <w:rPr>
          <w:rFonts w:cstheme="minorHAnsi"/>
          <w:b/>
        </w:rPr>
      </w:pPr>
      <w:r>
        <w:rPr>
          <w:rFonts w:cstheme="minorHAnsi"/>
        </w:rPr>
        <w:t>Да се отпечата на конзолата</w:t>
      </w:r>
      <w:r>
        <w:rPr>
          <w:rFonts w:cstheme="minorHAnsi"/>
          <w:b/>
        </w:rPr>
        <w:t>:</w:t>
      </w:r>
    </w:p>
    <w:p w14:paraId="58482622" w14:textId="77777777" w:rsidR="004E6498" w:rsidRPr="004E6498" w:rsidRDefault="003E3FF3" w:rsidP="003E3FF3">
      <w:pPr>
        <w:pStyle w:val="ListParagraph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За всеки изминал ден</w:t>
      </w:r>
      <w:r>
        <w:rPr>
          <w:rFonts w:cstheme="minorHAnsi"/>
          <w:lang w:val="en-US"/>
        </w:rPr>
        <w:t xml:space="preserve">, </w:t>
      </w:r>
      <w:r>
        <w:rPr>
          <w:rFonts w:cstheme="minorHAnsi"/>
        </w:rPr>
        <w:t>общата сума, която трябва да се плати</w:t>
      </w:r>
      <w:r w:rsidR="004E6498">
        <w:rPr>
          <w:rFonts w:cstheme="minorHAnsi"/>
        </w:rPr>
        <w:t>:</w:t>
      </w:r>
    </w:p>
    <w:p w14:paraId="62EBD864" w14:textId="77777777" w:rsidR="003E3FF3" w:rsidRDefault="003E3FF3" w:rsidP="004E6498">
      <w:pPr>
        <w:pStyle w:val="ListParagraph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Style w:val="CodeChar"/>
        </w:rPr>
        <w:t xml:space="preserve">Day: </w:t>
      </w:r>
      <w:r>
        <w:rPr>
          <w:rStyle w:val="CodeChar"/>
          <w:rFonts w:cstheme="minorHAnsi"/>
        </w:rPr>
        <w:t>{индексът на деня}</w:t>
      </w:r>
      <w:r>
        <w:rPr>
          <w:rStyle w:val="CodeChar"/>
        </w:rPr>
        <w:t xml:space="preserve"> – </w:t>
      </w:r>
      <w:r>
        <w:rPr>
          <w:rStyle w:val="CodeChar"/>
          <w:rFonts w:cstheme="minorHAnsi"/>
        </w:rPr>
        <w:t>{общата сума за деня}</w:t>
      </w:r>
      <w:r>
        <w:rPr>
          <w:rStyle w:val="CodeChar"/>
        </w:rPr>
        <w:t xml:space="preserve"> 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CD96E17" w14:textId="77777777" w:rsidR="004E6498" w:rsidRPr="004E6498" w:rsidRDefault="003E3FF3" w:rsidP="003E3FF3">
      <w:pPr>
        <w:pStyle w:val="ListParagraph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Когато програмата приключи</w:t>
      </w:r>
      <w:r w:rsidR="004E6498">
        <w:rPr>
          <w:rFonts w:cstheme="minorHAnsi"/>
        </w:rPr>
        <w:t>:</w:t>
      </w:r>
    </w:p>
    <w:p w14:paraId="0C612234" w14:textId="77777777" w:rsidR="003E3FF3" w:rsidRDefault="003E3FF3" w:rsidP="004E6498">
      <w:pPr>
        <w:pStyle w:val="ListParagraph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Fonts w:ascii="Consolas" w:hAnsi="Consolas" w:cs="Consolas"/>
          <w:b/>
          <w:lang w:val="en-US"/>
        </w:rPr>
        <w:t xml:space="preserve">Total: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бщата сума за всички дни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569E110" w14:textId="77777777" w:rsidR="003E3FF3" w:rsidRDefault="003E3FF3" w:rsidP="003E3FF3">
      <w:pPr>
        <w:pStyle w:val="Heading3"/>
      </w:pPr>
      <w:r>
        <w:t>Примерен вход и изход</w:t>
      </w:r>
    </w:p>
    <w:tbl>
      <w:tblPr>
        <w:tblW w:w="0" w:type="auto"/>
        <w:tblInd w:w="4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5"/>
        <w:gridCol w:w="2392"/>
        <w:gridCol w:w="5755"/>
      </w:tblGrid>
      <w:tr w:rsidR="003E3FF3" w14:paraId="2D6D5C3F" w14:textId="77777777" w:rsidTr="003E3FF3"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9EBD0D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76B6CFF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5E563CF5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E3FF3" w14:paraId="2D537338" w14:textId="77777777" w:rsidTr="003E3FF3">
        <w:trPr>
          <w:trHeight w:val="674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7789D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  <w:p w14:paraId="49329B58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57E4A33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5.50 leva</w:t>
            </w:r>
          </w:p>
          <w:p w14:paraId="48F148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9.50 leva</w:t>
            </w:r>
          </w:p>
          <w:p w14:paraId="6B6771B8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5.00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7A82981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 дни по 5 часа за всеки =&gt;</w:t>
            </w:r>
          </w:p>
          <w:p w14:paraId="7F120BD0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- нечетен, 1вият час също =&gt; таксата е равна на 1 лев</w:t>
            </w:r>
          </w:p>
          <w:p w14:paraId="725C19D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2рият час е четен =&gt; таксата е равна на 1.25 лева</w:t>
            </w:r>
          </w:p>
          <w:p w14:paraId="5257D0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3ти час =&gt; 1 лев</w:t>
            </w:r>
          </w:p>
          <w:p w14:paraId="0DDA396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4ти час =&gt; 1.25 лева</w:t>
            </w:r>
          </w:p>
          <w:p w14:paraId="07D9AD5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Ден 1, 5ти час =&gt; 1 лев </w:t>
            </w:r>
          </w:p>
          <w:p w14:paraId="44DCAD6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=&gt; обща сума – 5.50 лева</w:t>
            </w:r>
          </w:p>
          <w:p w14:paraId="60F593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481BECC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, 1ви час =&gt; таксата е равна на 2.50</w:t>
            </w:r>
          </w:p>
          <w:p w14:paraId="725685E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…..</w:t>
            </w:r>
          </w:p>
          <w:p w14:paraId="7C5C987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 =&gt; обща сума – 9.50 лева</w:t>
            </w:r>
          </w:p>
          <w:p w14:paraId="0751A5B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624FE00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бща сума за всички дни =&gt; 5.50 + 9.50 = 15.00 лева</w:t>
            </w:r>
          </w:p>
        </w:tc>
      </w:tr>
      <w:tr w:rsidR="003E3FF3" w14:paraId="20F88895" w14:textId="77777777" w:rsidTr="003E3FF3">
        <w:trPr>
          <w:trHeight w:val="413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5780807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  <w:p w14:paraId="18D8E8D6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469099F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2.25 leva</w:t>
            </w:r>
          </w:p>
          <w:p w14:paraId="5CA2F539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3.50 leva</w:t>
            </w:r>
          </w:p>
          <w:p w14:paraId="72A66B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3 - 2.25 leva</w:t>
            </w:r>
          </w:p>
          <w:p w14:paraId="756733F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4 - 3.50 leva</w:t>
            </w:r>
          </w:p>
          <w:p w14:paraId="13413FB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5 - 2.25 leva</w:t>
            </w:r>
          </w:p>
          <w:p w14:paraId="4935C66A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3.75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2F09AB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</w:tbl>
    <w:p w14:paraId="799C8E8C" w14:textId="77777777" w:rsidR="00426449" w:rsidRDefault="00426449"/>
    <w:sectPr w:rsidR="004264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81876" w14:textId="77777777" w:rsidR="0010666D" w:rsidRDefault="0010666D" w:rsidP="00597DD1">
      <w:pPr>
        <w:spacing w:before="0" w:after="0" w:line="240" w:lineRule="auto"/>
      </w:pPr>
      <w:r>
        <w:separator/>
      </w:r>
    </w:p>
  </w:endnote>
  <w:endnote w:type="continuationSeparator" w:id="0">
    <w:p w14:paraId="5343646C" w14:textId="77777777" w:rsidR="0010666D" w:rsidRDefault="0010666D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23DD5B" w14:textId="77777777" w:rsidR="0010666D" w:rsidRDefault="0010666D" w:rsidP="00597DD1">
      <w:pPr>
        <w:spacing w:before="0" w:after="0" w:line="240" w:lineRule="auto"/>
      </w:pPr>
      <w:r>
        <w:separator/>
      </w:r>
    </w:p>
  </w:footnote>
  <w:footnote w:type="continuationSeparator" w:id="0">
    <w:p w14:paraId="639C24D4" w14:textId="77777777" w:rsidR="0010666D" w:rsidRDefault="0010666D" w:rsidP="00597DD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0"/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1"/>
  </w:num>
  <w:num w:numId="6">
    <w:abstractNumId w:val="18"/>
  </w:num>
  <w:num w:numId="7">
    <w:abstractNumId w:val="5"/>
  </w:num>
  <w:num w:numId="8">
    <w:abstractNumId w:val="20"/>
  </w:num>
  <w:num w:numId="9">
    <w:abstractNumId w:val="16"/>
  </w:num>
  <w:num w:numId="10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23"/>
  </w:num>
  <w:num w:numId="12">
    <w:abstractNumId w:val="17"/>
  </w:num>
  <w:num w:numId="1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27"/>
  </w:num>
  <w:num w:numId="15">
    <w:abstractNumId w:val="14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6"/>
  </w:num>
  <w:num w:numId="20">
    <w:abstractNumId w:val="4"/>
  </w:num>
  <w:num w:numId="21">
    <w:abstractNumId w:val="19"/>
  </w:num>
  <w:num w:numId="22">
    <w:abstractNumId w:val="26"/>
  </w:num>
  <w:num w:numId="23">
    <w:abstractNumId w:val="1"/>
  </w:num>
  <w:num w:numId="24">
    <w:abstractNumId w:val="3"/>
  </w:num>
  <w:num w:numId="25">
    <w:abstractNumId w:val="8"/>
  </w:num>
  <w:num w:numId="26">
    <w:abstractNumId w:val="24"/>
  </w:num>
  <w:num w:numId="27">
    <w:abstractNumId w:val="10"/>
  </w:num>
  <w:num w:numId="28">
    <w:abstractNumId w:val="7"/>
  </w:num>
  <w:num w:numId="29">
    <w:abstractNumId w:val="28"/>
  </w:num>
  <w:num w:numId="3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TE0sbQwMjSzNDBT0lEKTi0uzszPAykwrAUAbaj11CwAAAA="/>
  </w:docVars>
  <w:rsids>
    <w:rsidRoot w:val="00597DD1"/>
    <w:rsid w:val="000F1CCF"/>
    <w:rsid w:val="0010666D"/>
    <w:rsid w:val="00197BA4"/>
    <w:rsid w:val="00232B03"/>
    <w:rsid w:val="00241A77"/>
    <w:rsid w:val="00361DC7"/>
    <w:rsid w:val="003E3FF3"/>
    <w:rsid w:val="00426449"/>
    <w:rsid w:val="004D0705"/>
    <w:rsid w:val="004E6498"/>
    <w:rsid w:val="00597DD1"/>
    <w:rsid w:val="007459B3"/>
    <w:rsid w:val="00BC0A40"/>
    <w:rsid w:val="00D414C9"/>
    <w:rsid w:val="00F41C30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8EAE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Practice/Index/1699%231" TargetMode="External"/><Relationship Id="rId13" Type="http://schemas.openxmlformats.org/officeDocument/2006/relationships/hyperlink" Target="https://judge.softuni.bg/Contests/Practice/Index/1654%23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oftuni.bg/courses/programming-basics" TargetMode="External"/><Relationship Id="rId12" Type="http://schemas.openxmlformats.org/officeDocument/2006/relationships/hyperlink" Target="https://judge.softuni.bg/Contests/Practice/Index/1654%23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udge.softuni.bg/Contests/Practice/Index/1596%234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bg/Contests/Practice/Index/1538%23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udge.softuni.org/Contests/Practice/Index/1745%23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7</Pages>
  <Words>1716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8</cp:revision>
  <dcterms:created xsi:type="dcterms:W3CDTF">2020-11-12T17:04:00Z</dcterms:created>
  <dcterms:modified xsi:type="dcterms:W3CDTF">2021-10-23T06:32:00Z</dcterms:modified>
</cp:coreProperties>
</file>